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AEBC76" w14:textId="77777777" w:rsidR="00B501FB" w:rsidRPr="00FE2A74" w:rsidRDefault="00000000">
      <w:pPr>
        <w:pStyle w:val="Heading1"/>
        <w:rPr>
          <w:rFonts w:ascii="Times New Roman" w:hAnsi="Times New Roman" w:cs="Times New Roman"/>
        </w:rPr>
      </w:pPr>
      <w:bookmarkStart w:id="0" w:name="swasthya-setu-ihwp"/>
      <w:proofErr w:type="spellStart"/>
      <w:r w:rsidRPr="00FE2A74">
        <w:rPr>
          <w:rFonts w:ascii="Times New Roman" w:hAnsi="Times New Roman" w:cs="Times New Roman"/>
        </w:rPr>
        <w:t>Swasthya</w:t>
      </w:r>
      <w:proofErr w:type="spellEnd"/>
      <w:r w:rsidRPr="00FE2A74">
        <w:rPr>
          <w:rFonts w:ascii="Times New Roman" w:hAnsi="Times New Roman" w:cs="Times New Roman"/>
        </w:rPr>
        <w:t xml:space="preserve"> Setu IHWP</w:t>
      </w:r>
    </w:p>
    <w:p w14:paraId="0880D409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 comprehensive healthcare platform built with MERN stack (React frontend, Node.js/Express backend, MongoDB) plus an admin panel — aimed at delivering seamless signup/login, user interactions, and admin management.</w:t>
      </w:r>
    </w:p>
    <w:p w14:paraId="51531697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6D585381">
          <v:rect id="_x0000_i1495" style="width:0;height:1.5pt" o:hralign="center" o:hrstd="t" o:hr="t"/>
        </w:pict>
      </w:r>
    </w:p>
    <w:p w14:paraId="7B9676F8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" w:name="table-of-contents"/>
      <w:r w:rsidRPr="00FE2A74">
        <w:rPr>
          <w:rFonts w:ascii="Times New Roman" w:hAnsi="Times New Roman" w:cs="Times New Roman"/>
        </w:rPr>
        <w:t>Table of Contents</w:t>
      </w:r>
    </w:p>
    <w:p w14:paraId="565EF94F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about-the-project">
        <w:r w:rsidRPr="00FE2A74">
          <w:rPr>
            <w:rStyle w:val="Hyperlink"/>
            <w:rFonts w:ascii="Times New Roman" w:hAnsi="Times New Roman" w:cs="Times New Roman"/>
          </w:rPr>
          <w:t>About the Project</w:t>
        </w:r>
      </w:hyperlink>
      <w:r w:rsidRPr="00FE2A74">
        <w:rPr>
          <w:rFonts w:ascii="Times New Roman" w:hAnsi="Times New Roman" w:cs="Times New Roman"/>
        </w:rPr>
        <w:br/>
      </w:r>
    </w:p>
    <w:p w14:paraId="148F3739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features">
        <w:r w:rsidRPr="00FE2A74">
          <w:rPr>
            <w:rStyle w:val="Hyperlink"/>
            <w:rFonts w:ascii="Times New Roman" w:hAnsi="Times New Roman" w:cs="Times New Roman"/>
          </w:rPr>
          <w:t>Features</w:t>
        </w:r>
      </w:hyperlink>
      <w:r w:rsidRPr="00FE2A74">
        <w:rPr>
          <w:rFonts w:ascii="Times New Roman" w:hAnsi="Times New Roman" w:cs="Times New Roman"/>
        </w:rPr>
        <w:br/>
      </w:r>
    </w:p>
    <w:p w14:paraId="55465248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architecture--tech-stack">
        <w:r w:rsidRPr="00FE2A74">
          <w:rPr>
            <w:rStyle w:val="Hyperlink"/>
            <w:rFonts w:ascii="Times New Roman" w:hAnsi="Times New Roman" w:cs="Times New Roman"/>
          </w:rPr>
          <w:t>Architecture &amp; Tech Stack</w:t>
        </w:r>
      </w:hyperlink>
      <w:r w:rsidRPr="00FE2A74">
        <w:rPr>
          <w:rFonts w:ascii="Times New Roman" w:hAnsi="Times New Roman" w:cs="Times New Roman"/>
        </w:rPr>
        <w:br/>
      </w:r>
    </w:p>
    <w:p w14:paraId="05CF866D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getting-started">
        <w:r w:rsidRPr="00FE2A74">
          <w:rPr>
            <w:rStyle w:val="Hyperlink"/>
            <w:rFonts w:ascii="Times New Roman" w:hAnsi="Times New Roman" w:cs="Times New Roman"/>
          </w:rPr>
          <w:t>Getting Started</w:t>
        </w:r>
      </w:hyperlink>
    </w:p>
    <w:p w14:paraId="0564B727" w14:textId="77777777" w:rsidR="00B501FB" w:rsidRPr="00FE2A74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Prerequisites</w:t>
      </w:r>
      <w:r w:rsidRPr="00FE2A74">
        <w:rPr>
          <w:rFonts w:ascii="Times New Roman" w:hAnsi="Times New Roman" w:cs="Times New Roman"/>
        </w:rPr>
        <w:br/>
      </w:r>
    </w:p>
    <w:p w14:paraId="03D30573" w14:textId="77777777" w:rsidR="00B501FB" w:rsidRPr="00FE2A74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Installation</w:t>
      </w:r>
      <w:r w:rsidRPr="00FE2A74">
        <w:rPr>
          <w:rFonts w:ascii="Times New Roman" w:hAnsi="Times New Roman" w:cs="Times New Roman"/>
        </w:rPr>
        <w:br/>
      </w:r>
    </w:p>
    <w:p w14:paraId="5184BBAF" w14:textId="77777777" w:rsidR="00B501FB" w:rsidRPr="00FE2A74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Running Locally</w:t>
      </w:r>
      <w:r w:rsidRPr="00FE2A74">
        <w:rPr>
          <w:rFonts w:ascii="Times New Roman" w:hAnsi="Times New Roman" w:cs="Times New Roman"/>
        </w:rPr>
        <w:br/>
      </w:r>
    </w:p>
    <w:p w14:paraId="6C20F72C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project-structure">
        <w:r w:rsidRPr="00FE2A74">
          <w:rPr>
            <w:rStyle w:val="Hyperlink"/>
            <w:rFonts w:ascii="Times New Roman" w:hAnsi="Times New Roman" w:cs="Times New Roman"/>
          </w:rPr>
          <w:t>Project Structure</w:t>
        </w:r>
      </w:hyperlink>
      <w:r w:rsidRPr="00FE2A74">
        <w:rPr>
          <w:rFonts w:ascii="Times New Roman" w:hAnsi="Times New Roman" w:cs="Times New Roman"/>
        </w:rPr>
        <w:br/>
      </w:r>
    </w:p>
    <w:p w14:paraId="47B74194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usage">
        <w:r w:rsidRPr="00FE2A74">
          <w:rPr>
            <w:rStyle w:val="Hyperlink"/>
            <w:rFonts w:ascii="Times New Roman" w:hAnsi="Times New Roman" w:cs="Times New Roman"/>
          </w:rPr>
          <w:t>Usage</w:t>
        </w:r>
      </w:hyperlink>
    </w:p>
    <w:p w14:paraId="5C5BA880" w14:textId="77777777" w:rsidR="00B501FB" w:rsidRPr="00FE2A74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 Flow</w:t>
      </w:r>
      <w:r w:rsidRPr="00FE2A74">
        <w:rPr>
          <w:rFonts w:ascii="Times New Roman" w:hAnsi="Times New Roman" w:cs="Times New Roman"/>
        </w:rPr>
        <w:br/>
      </w:r>
    </w:p>
    <w:p w14:paraId="435C1941" w14:textId="77777777" w:rsidR="00B501FB" w:rsidRPr="00FE2A74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Flow</w:t>
      </w:r>
    </w:p>
    <w:p w14:paraId="3F41BBE3" w14:textId="77777777" w:rsidR="00B501FB" w:rsidRPr="00FE2A74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Data Flow Architecture</w:t>
      </w:r>
    </w:p>
    <w:p w14:paraId="57D1D52C" w14:textId="77777777" w:rsidR="00B501FB" w:rsidRPr="00FE2A74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Security Flow</w:t>
      </w:r>
    </w:p>
    <w:p w14:paraId="27EBCD6E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navigation-structure">
        <w:r w:rsidRPr="00FE2A74">
          <w:rPr>
            <w:rStyle w:val="Hyperlink"/>
            <w:rFonts w:ascii="Times New Roman" w:hAnsi="Times New Roman" w:cs="Times New Roman"/>
          </w:rPr>
          <w:t>Navigation Structure</w:t>
        </w:r>
      </w:hyperlink>
    </w:p>
    <w:p w14:paraId="1C34C3A3" w14:textId="77777777" w:rsidR="00B501FB" w:rsidRPr="00FE2A74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 App Routes</w:t>
      </w:r>
      <w:r w:rsidRPr="00FE2A74">
        <w:rPr>
          <w:rFonts w:ascii="Times New Roman" w:hAnsi="Times New Roman" w:cs="Times New Roman"/>
        </w:rPr>
        <w:br/>
      </w:r>
    </w:p>
    <w:p w14:paraId="2F42136A" w14:textId="77777777" w:rsidR="00B501FB" w:rsidRPr="00FE2A74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Panel Routes</w:t>
      </w:r>
    </w:p>
    <w:p w14:paraId="14EFA320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database--api-endpoints">
        <w:r w:rsidRPr="00FE2A74">
          <w:rPr>
            <w:rStyle w:val="Hyperlink"/>
            <w:rFonts w:ascii="Times New Roman" w:hAnsi="Times New Roman" w:cs="Times New Roman"/>
          </w:rPr>
          <w:t>Database &amp; API Endpoints</w:t>
        </w:r>
      </w:hyperlink>
      <w:r w:rsidRPr="00FE2A74">
        <w:rPr>
          <w:rFonts w:ascii="Times New Roman" w:hAnsi="Times New Roman" w:cs="Times New Roman"/>
        </w:rPr>
        <w:br/>
      </w:r>
    </w:p>
    <w:p w14:paraId="4851BF64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testing">
        <w:r w:rsidRPr="00FE2A74">
          <w:rPr>
            <w:rStyle w:val="Hyperlink"/>
            <w:rFonts w:ascii="Times New Roman" w:hAnsi="Times New Roman" w:cs="Times New Roman"/>
          </w:rPr>
          <w:t>Testing</w:t>
        </w:r>
      </w:hyperlink>
      <w:r w:rsidRPr="00FE2A74">
        <w:rPr>
          <w:rFonts w:ascii="Times New Roman" w:hAnsi="Times New Roman" w:cs="Times New Roman"/>
        </w:rPr>
        <w:br/>
      </w:r>
    </w:p>
    <w:p w14:paraId="03284516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license">
        <w:r w:rsidRPr="00FE2A74">
          <w:rPr>
            <w:rStyle w:val="Hyperlink"/>
            <w:rFonts w:ascii="Times New Roman" w:hAnsi="Times New Roman" w:cs="Times New Roman"/>
          </w:rPr>
          <w:t>License</w:t>
        </w:r>
      </w:hyperlink>
      <w:r w:rsidRPr="00FE2A74">
        <w:rPr>
          <w:rFonts w:ascii="Times New Roman" w:hAnsi="Times New Roman" w:cs="Times New Roman"/>
        </w:rPr>
        <w:br/>
      </w:r>
    </w:p>
    <w:p w14:paraId="3AEF03BB" w14:textId="77777777" w:rsidR="00B501FB" w:rsidRPr="00FE2A7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contact">
        <w:r w:rsidRPr="00FE2A74">
          <w:rPr>
            <w:rStyle w:val="Hyperlink"/>
            <w:rFonts w:ascii="Times New Roman" w:hAnsi="Times New Roman" w:cs="Times New Roman"/>
          </w:rPr>
          <w:t>Contact</w:t>
        </w:r>
      </w:hyperlink>
    </w:p>
    <w:p w14:paraId="7E6EF340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70887000">
          <v:rect id="_x0000_i1496" style="width:0;height:1.5pt" o:hralign="center" o:hrstd="t" o:hr="t"/>
        </w:pict>
      </w:r>
    </w:p>
    <w:p w14:paraId="0176D8B0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2" w:name="about-the-project"/>
      <w:bookmarkEnd w:id="1"/>
      <w:r w:rsidRPr="00FE2A74">
        <w:rPr>
          <w:rFonts w:ascii="Times New Roman" w:hAnsi="Times New Roman" w:cs="Times New Roman"/>
        </w:rPr>
        <w:lastRenderedPageBreak/>
        <w:t>About the Project</w:t>
      </w:r>
    </w:p>
    <w:p w14:paraId="476383EC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FE2A74">
        <w:rPr>
          <w:rFonts w:ascii="Times New Roman" w:hAnsi="Times New Roman" w:cs="Times New Roman"/>
        </w:rPr>
        <w:t>Swasthya</w:t>
      </w:r>
      <w:proofErr w:type="spellEnd"/>
      <w:r w:rsidRPr="00FE2A74">
        <w:rPr>
          <w:rFonts w:ascii="Times New Roman" w:hAnsi="Times New Roman" w:cs="Times New Roman"/>
        </w:rPr>
        <w:t xml:space="preserve"> Setu IHWP is designed to provide a one-stop digital solution for health-care management. Users can sign up, login, access features via the frontend; admins can manage data via an admin panel. The backend connects both and uses MongoDB for data persistence.</w:t>
      </w:r>
      <w:r w:rsidRPr="00FE2A74">
        <w:rPr>
          <w:rFonts w:ascii="Times New Roman" w:hAnsi="Times New Roman" w:cs="Times New Roman"/>
        </w:rPr>
        <w:br/>
        <w:t xml:space="preserve">It was developed in the context of </w:t>
      </w:r>
      <w:proofErr w:type="gramStart"/>
      <w:r w:rsidRPr="00FE2A74">
        <w:rPr>
          <w:rFonts w:ascii="Times New Roman" w:hAnsi="Times New Roman" w:cs="Times New Roman"/>
        </w:rPr>
        <w:t>a</w:t>
      </w:r>
      <w:proofErr w:type="gramEnd"/>
      <w:r w:rsidRPr="00FE2A74">
        <w:rPr>
          <w:rFonts w:ascii="Times New Roman" w:hAnsi="Times New Roman" w:cs="Times New Roman"/>
        </w:rPr>
        <w:t xml:space="preserve"> Indian Health Wellness </w:t>
      </w:r>
      <w:proofErr w:type="gramStart"/>
      <w:r w:rsidRPr="00FE2A74">
        <w:rPr>
          <w:rFonts w:ascii="Times New Roman" w:hAnsi="Times New Roman" w:cs="Times New Roman"/>
        </w:rPr>
        <w:t>And</w:t>
      </w:r>
      <w:proofErr w:type="gramEnd"/>
      <w:r w:rsidRPr="00FE2A74">
        <w:rPr>
          <w:rFonts w:ascii="Times New Roman" w:hAnsi="Times New Roman" w:cs="Times New Roman"/>
        </w:rPr>
        <w:t xml:space="preserve"> </w:t>
      </w:r>
      <w:proofErr w:type="gramStart"/>
      <w:r w:rsidRPr="00FE2A74">
        <w:rPr>
          <w:rFonts w:ascii="Times New Roman" w:hAnsi="Times New Roman" w:cs="Times New Roman"/>
        </w:rPr>
        <w:t>Psychology(</w:t>
      </w:r>
      <w:proofErr w:type="gramEnd"/>
      <w:r w:rsidRPr="00FE2A74">
        <w:rPr>
          <w:rFonts w:ascii="Times New Roman" w:hAnsi="Times New Roman" w:cs="Times New Roman"/>
        </w:rPr>
        <w:t>IHWP) Project for Academics.</w:t>
      </w:r>
    </w:p>
    <w:p w14:paraId="4FC8C01D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3D3D9ED2">
          <v:rect id="_x0000_i1497" style="width:0;height:1.5pt" o:hralign="center" o:hrstd="t" o:hr="t"/>
        </w:pict>
      </w:r>
    </w:p>
    <w:p w14:paraId="637EF37F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3" w:name="key-features"/>
      <w:bookmarkEnd w:id="2"/>
      <w:r w:rsidRPr="00FE2A74">
        <w:rPr>
          <w:rFonts w:ascii="Times New Roman" w:hAnsi="Times New Roman" w:cs="Times New Roman"/>
        </w:rPr>
        <w:lastRenderedPageBreak/>
        <w:t>Key Features</w:t>
      </w:r>
    </w:p>
    <w:p w14:paraId="002954B0" w14:textId="77777777" w:rsidR="003438DA" w:rsidRPr="00FE2A74" w:rsidRDefault="003438DA" w:rsidP="003438DA">
      <w:pPr>
        <w:pStyle w:val="Heading2"/>
        <w:numPr>
          <w:ilvl w:val="0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bookmarkStart w:id="4" w:name="backend-api-node.jsexpress"/>
      <w:bookmarkStart w:id="5" w:name="X9b1acdcac9bfdfd7d070d037d5b58ae748fa989"/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Ayurvedic Integration</w:t>
      </w:r>
    </w:p>
    <w:p w14:paraId="4CA295EA" w14:textId="77777777" w:rsidR="003438DA" w:rsidRPr="00FE2A74" w:rsidRDefault="003438DA" w:rsidP="003438DA">
      <w:pPr>
        <w:pStyle w:val="Heading2"/>
        <w:numPr>
          <w:ilvl w:val="1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Traditional dosha assessment methodology</w:t>
      </w:r>
    </w:p>
    <w:p w14:paraId="145E11C5" w14:textId="77777777" w:rsidR="003438DA" w:rsidRPr="00FE2A74" w:rsidRDefault="003438DA" w:rsidP="003438DA">
      <w:pPr>
        <w:pStyle w:val="Heading2"/>
        <w:numPr>
          <w:ilvl w:val="1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Personalized recommendations based on constitution</w:t>
      </w:r>
    </w:p>
    <w:p w14:paraId="77DC79AC" w14:textId="77777777" w:rsidR="003438DA" w:rsidRPr="00FE2A74" w:rsidRDefault="003438DA" w:rsidP="003438DA">
      <w:pPr>
        <w:pStyle w:val="Heading2"/>
        <w:numPr>
          <w:ilvl w:val="1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Holistic wellness approach</w:t>
      </w:r>
    </w:p>
    <w:p w14:paraId="6034A3C8" w14:textId="77777777" w:rsidR="003438DA" w:rsidRPr="00FE2A74" w:rsidRDefault="003438DA" w:rsidP="003438DA">
      <w:pPr>
        <w:pStyle w:val="Heading2"/>
        <w:numPr>
          <w:ilvl w:val="0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Comprehensive Wellness Tracking</w:t>
      </w:r>
    </w:p>
    <w:p w14:paraId="5E7C29DD" w14:textId="77777777" w:rsidR="003438DA" w:rsidRPr="00FE2A74" w:rsidRDefault="003438DA" w:rsidP="003438DA">
      <w:pPr>
        <w:pStyle w:val="Heading2"/>
        <w:numPr>
          <w:ilvl w:val="0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Multi-dimensional health monitoring</w:t>
      </w:r>
    </w:p>
    <w:p w14:paraId="5C5EE6F0" w14:textId="77777777" w:rsidR="003438DA" w:rsidRPr="00FE2A74" w:rsidRDefault="003438DA" w:rsidP="003438DA">
      <w:pPr>
        <w:pStyle w:val="Heading2"/>
        <w:numPr>
          <w:ilvl w:val="0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Integrated task and health management</w:t>
      </w:r>
    </w:p>
    <w:p w14:paraId="2780F223" w14:textId="0608D80D" w:rsidR="003438DA" w:rsidRPr="00FE2A74" w:rsidRDefault="003438DA" w:rsidP="003438DA">
      <w:pPr>
        <w:pStyle w:val="Heading2"/>
        <w:numPr>
          <w:ilvl w:val="0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Progress visualization and reporting</w:t>
      </w:r>
    </w:p>
    <w:p w14:paraId="6E78FAAC" w14:textId="77777777" w:rsidR="003438DA" w:rsidRPr="00FE2A74" w:rsidRDefault="003438DA" w:rsidP="003438DA">
      <w:pPr>
        <w:pStyle w:val="Heading2"/>
        <w:numPr>
          <w:ilvl w:val="0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User Experience</w:t>
      </w:r>
    </w:p>
    <w:p w14:paraId="323597CA" w14:textId="77777777" w:rsidR="003438DA" w:rsidRPr="00FE2A74" w:rsidRDefault="003438DA" w:rsidP="003438DA">
      <w:pPr>
        <w:pStyle w:val="Heading2"/>
        <w:numPr>
          <w:ilvl w:val="1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Responsive design across devices</w:t>
      </w:r>
    </w:p>
    <w:p w14:paraId="4D0CEB3C" w14:textId="77777777" w:rsidR="003438DA" w:rsidRPr="00FE2A74" w:rsidRDefault="003438DA" w:rsidP="003438DA">
      <w:pPr>
        <w:pStyle w:val="Heading2"/>
        <w:numPr>
          <w:ilvl w:val="1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Intuitive navigation and interface</w:t>
      </w:r>
    </w:p>
    <w:p w14:paraId="03A94840" w14:textId="77777777" w:rsidR="003438DA" w:rsidRPr="00FE2A74" w:rsidRDefault="003438DA" w:rsidP="003438DA">
      <w:pPr>
        <w:pStyle w:val="Heading2"/>
        <w:numPr>
          <w:ilvl w:val="1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PDF report generation</w:t>
      </w:r>
    </w:p>
    <w:p w14:paraId="10455E80" w14:textId="77777777" w:rsidR="003438DA" w:rsidRPr="00FE2A74" w:rsidRDefault="003438DA" w:rsidP="003438DA">
      <w:pPr>
        <w:pStyle w:val="Heading2"/>
        <w:numPr>
          <w:ilvl w:val="1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Real-time data synchronization</w:t>
      </w:r>
    </w:p>
    <w:p w14:paraId="5046FE29" w14:textId="77777777" w:rsidR="003438DA" w:rsidRPr="00FE2A74" w:rsidRDefault="003438DA" w:rsidP="003438DA">
      <w:pPr>
        <w:pStyle w:val="Heading2"/>
        <w:numPr>
          <w:ilvl w:val="0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Administrative Control</w:t>
      </w:r>
    </w:p>
    <w:p w14:paraId="4E91446F" w14:textId="77777777" w:rsidR="003438DA" w:rsidRPr="00FE2A74" w:rsidRDefault="003438DA" w:rsidP="003438DA">
      <w:pPr>
        <w:pStyle w:val="Heading2"/>
        <w:numPr>
          <w:ilvl w:val="1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Complete system oversight</w:t>
      </w:r>
    </w:p>
    <w:p w14:paraId="35FB327D" w14:textId="77777777" w:rsidR="003438DA" w:rsidRPr="00FE2A74" w:rsidRDefault="003438DA" w:rsidP="003438DA">
      <w:pPr>
        <w:pStyle w:val="Heading2"/>
        <w:numPr>
          <w:ilvl w:val="1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User behavior analytics</w:t>
      </w:r>
    </w:p>
    <w:p w14:paraId="00CCA8ED" w14:textId="77777777" w:rsidR="003438DA" w:rsidRPr="00FE2A74" w:rsidRDefault="003438DA" w:rsidP="003438DA">
      <w:pPr>
        <w:pStyle w:val="Heading2"/>
        <w:numPr>
          <w:ilvl w:val="1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Health trend monitoring</w:t>
      </w:r>
    </w:p>
    <w:p w14:paraId="46793276" w14:textId="77777777" w:rsidR="003438DA" w:rsidRPr="00FE2A74" w:rsidRDefault="003438DA" w:rsidP="003438DA">
      <w:pPr>
        <w:pStyle w:val="Heading2"/>
        <w:numPr>
          <w:ilvl w:val="1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Data-driven insights</w:t>
      </w:r>
    </w:p>
    <w:p w14:paraId="3291B2B5" w14:textId="77777777" w:rsidR="003438DA" w:rsidRPr="00FE2A74" w:rsidRDefault="003438DA" w:rsidP="003438DA">
      <w:pPr>
        <w:pStyle w:val="Heading2"/>
        <w:numPr>
          <w:ilvl w:val="0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Security &amp; Privacy</w:t>
      </w:r>
    </w:p>
    <w:p w14:paraId="1A81A6E4" w14:textId="77777777" w:rsidR="003438DA" w:rsidRPr="00FE2A74" w:rsidRDefault="003438DA" w:rsidP="003438DA">
      <w:pPr>
        <w:pStyle w:val="Heading2"/>
        <w:numPr>
          <w:ilvl w:val="1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Secure authentication system</w:t>
      </w:r>
    </w:p>
    <w:p w14:paraId="7AEC4A32" w14:textId="77777777" w:rsidR="003438DA" w:rsidRPr="00FE2A74" w:rsidRDefault="003438DA" w:rsidP="003438DA">
      <w:pPr>
        <w:pStyle w:val="Heading2"/>
        <w:numPr>
          <w:ilvl w:val="1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Protected API endpoints</w:t>
      </w:r>
    </w:p>
    <w:p w14:paraId="55E76A68" w14:textId="77777777" w:rsidR="003438DA" w:rsidRPr="00FE2A74" w:rsidRDefault="003438DA" w:rsidP="003438DA">
      <w:pPr>
        <w:pStyle w:val="Heading2"/>
        <w:numPr>
          <w:ilvl w:val="1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Data encryption and validation</w:t>
      </w:r>
    </w:p>
    <w:p w14:paraId="29E9F691" w14:textId="77777777" w:rsidR="003438DA" w:rsidRPr="00FE2A74" w:rsidRDefault="003438DA" w:rsidP="003438DA">
      <w:pPr>
        <w:pStyle w:val="Heading2"/>
        <w:numPr>
          <w:ilvl w:val="1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Role-based access control</w:t>
      </w:r>
    </w:p>
    <w:p w14:paraId="19F7281B" w14:textId="77777777" w:rsidR="003438DA" w:rsidRPr="003438DA" w:rsidRDefault="003438DA" w:rsidP="003438DA">
      <w:pPr>
        <w:pStyle w:val="Heading2"/>
        <w:ind w:left="360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1. Main Frontend Application (</w:t>
      </w:r>
      <w:proofErr w:type="spellStart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swasthyasetu</w:t>
      </w:r>
      <w:proofErr w:type="spellEnd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)</w:t>
      </w:r>
    </w:p>
    <w:p w14:paraId="39CA5034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echnology Stack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 React.js, Material-UI, Axios, HTML2Canvas,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jsPDF</w:t>
      </w:r>
      <w:proofErr w:type="spellEnd"/>
    </w:p>
    <w:p w14:paraId="21739DCE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Core Features:</w:t>
      </w:r>
    </w:p>
    <w:p w14:paraId="6B79A32D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uthentication System</w:t>
      </w:r>
    </w:p>
    <w:p w14:paraId="3475F02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lastRenderedPageBreak/>
        <w:t>User registration and login</w:t>
      </w:r>
    </w:p>
    <w:p w14:paraId="2B8AFD4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JWT token-based authentication</w:t>
      </w:r>
    </w:p>
    <w:p w14:paraId="0E23895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otected routes</w:t>
      </w:r>
    </w:p>
    <w:p w14:paraId="04580AA6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Dosha Assessment Module</w:t>
      </w:r>
    </w:p>
    <w:p w14:paraId="409D3F7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12-question Ayurvedic constitution quiz</w:t>
      </w:r>
    </w:p>
    <w:p w14:paraId="6B97DAA5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Real-time progress tracking</w:t>
      </w:r>
    </w:p>
    <w:p w14:paraId="3BABCACD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etailed results with Vata, Pitta, Kapha percentages</w:t>
      </w:r>
    </w:p>
    <w:p w14:paraId="488FF2D0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ersonalized recommendations for diet, lifestyle, and daily schedule</w:t>
      </w:r>
    </w:p>
    <w:p w14:paraId="5562F55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DF report generation and download</w:t>
      </w:r>
    </w:p>
    <w:p w14:paraId="506A29D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history storage</w:t>
      </w:r>
    </w:p>
    <w:p w14:paraId="13D53D1C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Observation table for detailed analysis</w:t>
      </w:r>
    </w:p>
    <w:p w14:paraId="769620A1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odo Manager &amp; Health Tracking</w:t>
      </w:r>
    </w:p>
    <w:p w14:paraId="786EA8E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Task management with categories (water, exercise, food, meditation, sleep, general)</w:t>
      </w:r>
    </w:p>
    <w:p w14:paraId="4853E11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iority levels (low, medium, high)</w:t>
      </w:r>
    </w:p>
    <w:p w14:paraId="54F0255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metrics tracking (water intake, exercise minutes, sleep hours, mood)</w:t>
      </w:r>
    </w:p>
    <w:p w14:paraId="1BD4AA6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aily notes and observations</w:t>
      </w:r>
    </w:p>
    <w:p w14:paraId="489B308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ogress reports (daily, weekly, monthly)</w:t>
      </w:r>
    </w:p>
    <w:p w14:paraId="04A17A79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Wellness insights and suggestions</w:t>
      </w:r>
    </w:p>
    <w:p w14:paraId="41E415C0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User Profile Management</w:t>
      </w:r>
    </w:p>
    <w:p w14:paraId="66233D8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ersonal information display</w:t>
      </w:r>
    </w:p>
    <w:p w14:paraId="70FBD7D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history viewing</w:t>
      </w:r>
    </w:p>
    <w:p w14:paraId="0893C8EB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ogress tracking dashboard</w:t>
      </w:r>
    </w:p>
    <w:p w14:paraId="288F9E3D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Resources &amp; Information</w:t>
      </w:r>
    </w:p>
    <w:p w14:paraId="28B64CD9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yurveda educational content</w:t>
      </w:r>
    </w:p>
    <w:p w14:paraId="74AEEDA1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Wellness tips and guidance</w:t>
      </w:r>
    </w:p>
    <w:p w14:paraId="75DF40A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lastRenderedPageBreak/>
        <w:t>About page with project information</w:t>
      </w:r>
    </w:p>
    <w:p w14:paraId="10C060F3" w14:textId="77777777" w:rsidR="003438DA" w:rsidRPr="003438DA" w:rsidRDefault="003438DA" w:rsidP="003438DA">
      <w:pPr>
        <w:pStyle w:val="Heading2"/>
        <w:ind w:left="360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2. Admin Panel (</w:t>
      </w:r>
      <w:proofErr w:type="spellStart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swasthyasetu</w:t>
      </w:r>
      <w:proofErr w:type="spellEnd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-admin)</w:t>
      </w:r>
    </w:p>
    <w:p w14:paraId="3F53FDC1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echnology Stack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React.js, Chart.js, React-ChartJS-2, Material-UI</w:t>
      </w:r>
    </w:p>
    <w:p w14:paraId="143AA6CA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dministrative Features:</w:t>
      </w:r>
    </w:p>
    <w:p w14:paraId="291D4669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Dashboard Analytics</w:t>
      </w:r>
    </w:p>
    <w:p w14:paraId="6322F85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statistics overview</w:t>
      </w:r>
    </w:p>
    <w:p w14:paraId="4F9F2043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completion metrics</w:t>
      </w:r>
    </w:p>
    <w:p w14:paraId="26A59CA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Todo and report analytics</w:t>
      </w:r>
    </w:p>
    <w:p w14:paraId="3A78A01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Visual charts (Dosha distribution, daily assessments)</w:t>
      </w:r>
    </w:p>
    <w:p w14:paraId="40A28D3D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User Management</w:t>
      </w:r>
    </w:p>
    <w:p w14:paraId="371132C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Complete user database view</w:t>
      </w:r>
    </w:p>
    <w:p w14:paraId="29D6D3E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Individual user profile details</w:t>
      </w:r>
    </w:p>
    <w:p w14:paraId="318C91F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assessment history</w:t>
      </w:r>
    </w:p>
    <w:p w14:paraId="78C9C33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Todo tracking per user</w:t>
      </w:r>
    </w:p>
    <w:p w14:paraId="6F54190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data monitoring</w:t>
      </w:r>
    </w:p>
    <w:p w14:paraId="08513D53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Generated reports overview</w:t>
      </w:r>
    </w:p>
    <w:p w14:paraId="2FAA3E8B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ssessment Monitoring</w:t>
      </w:r>
    </w:p>
    <w:p w14:paraId="312E267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ll assessments database</w:t>
      </w:r>
    </w:p>
    <w:p w14:paraId="5286D0D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osha distribution analysis</w:t>
      </w:r>
    </w:p>
    <w:p w14:paraId="19069CA1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completion tracking</w:t>
      </w:r>
    </w:p>
    <w:p w14:paraId="2DB37BC5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etailed assessment results viewing</w:t>
      </w:r>
    </w:p>
    <w:p w14:paraId="599FFFA5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odo &amp; Health Data Management</w:t>
      </w:r>
    </w:p>
    <w:p w14:paraId="6A1F36E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System-wide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todo</w:t>
      </w:r>
      <w:proofErr w:type="spellEnd"/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 monitoring</w:t>
      </w:r>
    </w:p>
    <w:p w14:paraId="4A8B281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tracking data analysis</w:t>
      </w:r>
    </w:p>
    <w:p w14:paraId="578D0BA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wellness progress oversight</w:t>
      </w:r>
    </w:p>
    <w:p w14:paraId="59062DE9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Report Management</w:t>
      </w:r>
    </w:p>
    <w:p w14:paraId="5D1C2EB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lastRenderedPageBreak/>
        <w:t>All user reports viewing</w:t>
      </w:r>
    </w:p>
    <w:p w14:paraId="1D3911F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Report analytics and insights</w:t>
      </w:r>
    </w:p>
    <w:p w14:paraId="31736216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System-wide wellness trends</w:t>
      </w:r>
    </w:p>
    <w:p w14:paraId="3286BDA9" w14:textId="77777777" w:rsidR="003438DA" w:rsidRPr="003438DA" w:rsidRDefault="003438DA" w:rsidP="003438DA">
      <w:pPr>
        <w:pStyle w:val="Heading2"/>
        <w:ind w:left="360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3. Backend API (</w:t>
      </w:r>
      <w:proofErr w:type="spellStart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swasthyasetu</w:t>
      </w:r>
      <w:proofErr w:type="spellEnd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-backend)</w:t>
      </w:r>
    </w:p>
    <w:p w14:paraId="7626C3CC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echnology Stack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 Node.js, Express.js, MongoDB, Mongoose, JWT,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Bcrypt</w:t>
      </w:r>
      <w:proofErr w:type="spellEnd"/>
    </w:p>
    <w:p w14:paraId="48326D48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PI Modules:</w:t>
      </w:r>
    </w:p>
    <w:p w14:paraId="51974CE1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uthentication Module</w:t>
      </w:r>
    </w:p>
    <w:p w14:paraId="346D38E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registration with password hashing</w:t>
      </w:r>
    </w:p>
    <w:p w14:paraId="5D2C64E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Secure login with JWT tokens</w:t>
      </w:r>
    </w:p>
    <w:p w14:paraId="0B280F9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Password encryption using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bcrypt</w:t>
      </w:r>
      <w:proofErr w:type="spellEnd"/>
    </w:p>
    <w:p w14:paraId="1AEA0E1C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ssessment Module</w:t>
      </w:r>
    </w:p>
    <w:p w14:paraId="202C193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osha assessment data storage</w:t>
      </w:r>
    </w:p>
    <w:p w14:paraId="56D14DE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Results calculation and storage</w:t>
      </w:r>
    </w:p>
    <w:p w14:paraId="36A61306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assessment history retrieval</w:t>
      </w:r>
    </w:p>
    <w:p w14:paraId="1C3495F0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analytics for admin</w:t>
      </w:r>
    </w:p>
    <w:p w14:paraId="2868D9FA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odo Management Module</w:t>
      </w:r>
    </w:p>
    <w:p w14:paraId="597F11B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CRUD operations for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todos</w:t>
      </w:r>
      <w:proofErr w:type="spellEnd"/>
    </w:p>
    <w:p w14:paraId="7AD7F87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Category and priority management</w:t>
      </w:r>
    </w:p>
    <w:p w14:paraId="4A63DCA6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Task completion tracking</w:t>
      </w:r>
    </w:p>
    <w:p w14:paraId="7414AA0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data integration</w:t>
      </w:r>
    </w:p>
    <w:p w14:paraId="57CC2463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Health Tracking Module</w:t>
      </w:r>
    </w:p>
    <w:p w14:paraId="4D9CD363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aily health metrics storage</w:t>
      </w:r>
    </w:p>
    <w:p w14:paraId="14666C9C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Water intake, exercise, sleep tracking</w:t>
      </w:r>
    </w:p>
    <w:p w14:paraId="386168E0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Mood and notes recording</w:t>
      </w:r>
    </w:p>
    <w:p w14:paraId="0C0128CD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data analytics</w:t>
      </w:r>
    </w:p>
    <w:p w14:paraId="238708A1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Report Generation Module</w:t>
      </w:r>
    </w:p>
    <w:p w14:paraId="0E62DF4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lastRenderedPageBreak/>
        <w:t>Automated report creation (daily, weekly, monthly)</w:t>
      </w:r>
    </w:p>
    <w:p w14:paraId="021BA77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Wellness insights generation</w:t>
      </w:r>
    </w:p>
    <w:p w14:paraId="79F54F4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ogress analysis and suggestions</w:t>
      </w:r>
    </w:p>
    <w:p w14:paraId="52F06EE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Report management (create, read, delete)</w:t>
      </w:r>
    </w:p>
    <w:p w14:paraId="6CDC7A26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dmin Module</w:t>
      </w:r>
    </w:p>
    <w:p w14:paraId="6146EDE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dmin authentication</w:t>
      </w:r>
    </w:p>
    <w:p w14:paraId="7921988C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management APIs</w:t>
      </w:r>
    </w:p>
    <w:p w14:paraId="18E626B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System statistics generation</w:t>
      </w:r>
    </w:p>
    <w:p w14:paraId="506773F9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Chart data preparation</w:t>
      </w:r>
    </w:p>
    <w:p w14:paraId="2BD8F43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Comprehensive data analytics</w:t>
      </w:r>
    </w:p>
    <w:p w14:paraId="3D1DDD3D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Database Models:</w:t>
      </w:r>
    </w:p>
    <w:p w14:paraId="3DBD3F4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User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Personal information, authentication</w:t>
      </w:r>
    </w:p>
    <w:p w14:paraId="203189F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ssessment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Dosha quiz results and analysis</w:t>
      </w:r>
    </w:p>
    <w:p w14:paraId="2787B123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odo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Task management with categories</w:t>
      </w:r>
    </w:p>
    <w:p w14:paraId="1BA359B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HealthTracking</w:t>
      </w:r>
      <w:proofErr w:type="spellEnd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Daily wellness metrics</w:t>
      </w:r>
    </w:p>
    <w:p w14:paraId="64B59EB0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Report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Generated wellness reports</w:t>
      </w:r>
    </w:p>
    <w:p w14:paraId="2695C4A5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dmin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Administrative access control</w:t>
      </w:r>
    </w:p>
    <w:p w14:paraId="461B6568" w14:textId="77777777" w:rsidR="00B501FB" w:rsidRPr="00FE2A74" w:rsidRDefault="00000000">
      <w:pPr>
        <w:pStyle w:val="Heading2"/>
        <w:numPr>
          <w:ilvl w:val="0"/>
          <w:numId w:val="9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API: System statistics and user management</w:t>
      </w:r>
      <w:bookmarkEnd w:id="5"/>
    </w:p>
    <w:p w14:paraId="240E1070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6" w:name="architecture-tech-stack"/>
      <w:bookmarkEnd w:id="3"/>
      <w:bookmarkEnd w:id="4"/>
      <w:r w:rsidRPr="00FE2A74">
        <w:rPr>
          <w:rFonts w:ascii="Times New Roman" w:hAnsi="Times New Roman" w:cs="Times New Roman"/>
        </w:rPr>
        <w:t>Architecture &amp; Tech Stack</w:t>
      </w:r>
    </w:p>
    <w:p w14:paraId="4A99615E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  <w:b/>
          <w:bCs/>
        </w:rPr>
        <w:t>Frontend:</w:t>
      </w:r>
      <w:r w:rsidRPr="00FE2A74">
        <w:rPr>
          <w:rFonts w:ascii="Times New Roman" w:hAnsi="Times New Roman" w:cs="Times New Roman"/>
        </w:rPr>
        <w:br/>
        <w:t>- React (with routers, components, hooks)</w:t>
      </w:r>
      <w:r w:rsidRPr="00FE2A74">
        <w:rPr>
          <w:rFonts w:ascii="Times New Roman" w:hAnsi="Times New Roman" w:cs="Times New Roman"/>
        </w:rPr>
        <w:br/>
        <w:t>- CSS any UI library (Material UI)</w:t>
      </w:r>
    </w:p>
    <w:p w14:paraId="79393454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  <w:b/>
          <w:bCs/>
        </w:rPr>
        <w:t>Backend:</w:t>
      </w:r>
      <w:r w:rsidRPr="00FE2A74">
        <w:rPr>
          <w:rFonts w:ascii="Times New Roman" w:hAnsi="Times New Roman" w:cs="Times New Roman"/>
        </w:rPr>
        <w:br/>
        <w:t>- Node.js + Express for RESTful APIs</w:t>
      </w:r>
      <w:r w:rsidRPr="00FE2A74">
        <w:rPr>
          <w:rFonts w:ascii="Times New Roman" w:hAnsi="Times New Roman" w:cs="Times New Roman"/>
        </w:rPr>
        <w:br/>
        <w:t>- Authentication via JWT</w:t>
      </w:r>
      <w:r w:rsidRPr="00FE2A74">
        <w:rPr>
          <w:rFonts w:ascii="Times New Roman" w:hAnsi="Times New Roman" w:cs="Times New Roman"/>
        </w:rPr>
        <w:br/>
        <w:t xml:space="preserve">- </w:t>
      </w:r>
      <w:proofErr w:type="spellStart"/>
      <w:r w:rsidRPr="00FE2A74">
        <w:rPr>
          <w:rFonts w:ascii="Times New Roman" w:hAnsi="Times New Roman" w:cs="Times New Roman"/>
        </w:rPr>
        <w:t>bcrypt</w:t>
      </w:r>
      <w:proofErr w:type="spellEnd"/>
      <w:r w:rsidRPr="00FE2A74">
        <w:rPr>
          <w:rFonts w:ascii="Times New Roman" w:hAnsi="Times New Roman" w:cs="Times New Roman"/>
        </w:rPr>
        <w:t xml:space="preserve"> (or equivalent) for password hashing</w:t>
      </w:r>
    </w:p>
    <w:p w14:paraId="22996AE9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  <w:b/>
          <w:bCs/>
        </w:rPr>
        <w:t>Database:</w:t>
      </w:r>
      <w:r w:rsidRPr="00FE2A74">
        <w:rPr>
          <w:rFonts w:ascii="Times New Roman" w:hAnsi="Times New Roman" w:cs="Times New Roman"/>
        </w:rPr>
        <w:br/>
        <w:t>- MongoDB (NoSQL)</w:t>
      </w:r>
    </w:p>
    <w:p w14:paraId="72A731CD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  <w:b/>
          <w:bCs/>
        </w:rPr>
        <w:lastRenderedPageBreak/>
        <w:t>Dev Tools:</w:t>
      </w:r>
      <w:r w:rsidRPr="00FE2A74">
        <w:rPr>
          <w:rFonts w:ascii="Times New Roman" w:hAnsi="Times New Roman" w:cs="Times New Roman"/>
        </w:rPr>
        <w:br/>
        <w:t xml:space="preserve">- </w:t>
      </w:r>
      <w:proofErr w:type="spellStart"/>
      <w:r w:rsidRPr="00FE2A74">
        <w:rPr>
          <w:rFonts w:ascii="Times New Roman" w:hAnsi="Times New Roman" w:cs="Times New Roman"/>
        </w:rPr>
        <w:t>npm</w:t>
      </w:r>
      <w:proofErr w:type="spellEnd"/>
      <w:r w:rsidRPr="00FE2A74">
        <w:rPr>
          <w:rFonts w:ascii="Times New Roman" w:hAnsi="Times New Roman" w:cs="Times New Roman"/>
        </w:rPr>
        <w:t xml:space="preserve"> / yarn - Postman (for testing APIs)</w:t>
      </w:r>
      <w:r w:rsidRPr="00FE2A74">
        <w:rPr>
          <w:rFonts w:ascii="Times New Roman" w:hAnsi="Times New Roman" w:cs="Times New Roman"/>
        </w:rPr>
        <w:br/>
        <w:t>- Git &amp; GitHub for version control</w:t>
      </w:r>
    </w:p>
    <w:p w14:paraId="132E786A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0002AAA5">
          <v:rect id="_x0000_i1498" style="width:0;height:1.5pt" o:hralign="center" o:hrstd="t" o:hr="t"/>
        </w:pict>
      </w:r>
    </w:p>
    <w:p w14:paraId="78CE468F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7" w:name="getting-started"/>
      <w:bookmarkEnd w:id="6"/>
      <w:r w:rsidRPr="00FE2A74">
        <w:rPr>
          <w:rFonts w:ascii="Times New Roman" w:hAnsi="Times New Roman" w:cs="Times New Roman"/>
        </w:rPr>
        <w:t>Getting Started</w:t>
      </w:r>
    </w:p>
    <w:p w14:paraId="1C75C3CD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8" w:name="prerequisites"/>
      <w:bookmarkEnd w:id="7"/>
      <w:r w:rsidRPr="00FE2A74">
        <w:rPr>
          <w:rFonts w:ascii="Times New Roman" w:hAnsi="Times New Roman" w:cs="Times New Roman"/>
        </w:rPr>
        <w:t>Prerequisites</w:t>
      </w:r>
    </w:p>
    <w:p w14:paraId="6CE56005" w14:textId="77777777" w:rsidR="00B501FB" w:rsidRPr="00FE2A74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Node.js &amp; </w:t>
      </w:r>
      <w:proofErr w:type="spellStart"/>
      <w:r w:rsidRPr="00FE2A74">
        <w:rPr>
          <w:rFonts w:ascii="Times New Roman" w:hAnsi="Times New Roman" w:cs="Times New Roman"/>
        </w:rPr>
        <w:t>npm</w:t>
      </w:r>
      <w:proofErr w:type="spellEnd"/>
      <w:r w:rsidRPr="00FE2A74">
        <w:rPr>
          <w:rFonts w:ascii="Times New Roman" w:hAnsi="Times New Roman" w:cs="Times New Roman"/>
        </w:rPr>
        <w:t xml:space="preserve"> installed</w:t>
      </w:r>
      <w:r w:rsidRPr="00FE2A74">
        <w:rPr>
          <w:rFonts w:ascii="Times New Roman" w:hAnsi="Times New Roman" w:cs="Times New Roman"/>
        </w:rPr>
        <w:br/>
      </w:r>
    </w:p>
    <w:p w14:paraId="36A183C6" w14:textId="77777777" w:rsidR="00B501FB" w:rsidRPr="00FE2A74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ongoDB instance (local or cloud e.g. MongoDB Atlas)</w:t>
      </w:r>
      <w:r w:rsidRPr="00FE2A74">
        <w:rPr>
          <w:rFonts w:ascii="Times New Roman" w:hAnsi="Times New Roman" w:cs="Times New Roman"/>
        </w:rPr>
        <w:br/>
      </w:r>
    </w:p>
    <w:p w14:paraId="6D490264" w14:textId="77777777" w:rsidR="00B501FB" w:rsidRPr="00FE2A74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Git (to clone the repo)</w:t>
      </w:r>
    </w:p>
    <w:p w14:paraId="24EDB0C3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9" w:name="installation"/>
      <w:bookmarkEnd w:id="8"/>
      <w:r w:rsidRPr="00FE2A74">
        <w:rPr>
          <w:rFonts w:ascii="Times New Roman" w:hAnsi="Times New Roman" w:cs="Times New Roman"/>
        </w:rPr>
        <w:t>Installation</w:t>
      </w:r>
    </w:p>
    <w:p w14:paraId="4DA2FB2F" w14:textId="77777777" w:rsidR="00B501FB" w:rsidRPr="00FE2A74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Clone the repo:</w:t>
      </w:r>
    </w:p>
    <w:p w14:paraId="008B2BD2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FunctionTok"/>
          <w:rFonts w:ascii="Times New Roman" w:hAnsi="Times New Roman" w:cs="Times New Roman"/>
        </w:rPr>
        <w:t>git</w:t>
      </w:r>
      <w:r w:rsidRPr="00FE2A74">
        <w:rPr>
          <w:rStyle w:val="NormalTok"/>
          <w:rFonts w:ascii="Times New Roman" w:hAnsi="Times New Roman" w:cs="Times New Roman"/>
        </w:rPr>
        <w:t xml:space="preserve"> clone https://github.com/bendalejatin/Swasthya-Setu-IHWP.git</w:t>
      </w:r>
    </w:p>
    <w:p w14:paraId="761CC06C" w14:textId="77777777" w:rsidR="00B501FB" w:rsidRPr="00FE2A74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Navigate into each module (frontend, backend, admin) and install dependencies </w:t>
      </w:r>
      <w:proofErr w:type="gramStart"/>
      <w:r w:rsidRPr="00FE2A74">
        <w:rPr>
          <w:rFonts w:ascii="Times New Roman" w:hAnsi="Times New Roman" w:cs="Times New Roman"/>
        </w:rPr>
        <w:t>( open</w:t>
      </w:r>
      <w:proofErr w:type="gramEnd"/>
      <w:r w:rsidRPr="00FE2A74">
        <w:rPr>
          <w:rFonts w:ascii="Times New Roman" w:hAnsi="Times New Roman" w:cs="Times New Roman"/>
        </w:rPr>
        <w:t xml:space="preserve"> each module in different Terminal): </w:t>
      </w:r>
      <w:proofErr w:type="gramStart"/>
      <w:r w:rsidRPr="00FE2A74">
        <w:rPr>
          <w:rStyle w:val="VerbatimChar"/>
          <w:rFonts w:ascii="Times New Roman" w:hAnsi="Times New Roman" w:cs="Times New Roman"/>
        </w:rPr>
        <w:t>bash  cd</w:t>
      </w:r>
      <w:proofErr w:type="gramEnd"/>
      <w:r w:rsidRPr="00FE2A74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-backend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install   cd</w:t>
      </w:r>
      <w:proofErr w:type="gramStart"/>
      <w:r w:rsidRPr="00FE2A74">
        <w:rPr>
          <w:rStyle w:val="VerbatimChar"/>
          <w:rFonts w:ascii="Times New Roman" w:hAnsi="Times New Roman" w:cs="Times New Roman"/>
        </w:rPr>
        <w:t xml:space="preserve"> ..</w:t>
      </w:r>
      <w:proofErr w:type="gramEnd"/>
      <w:r w:rsidRPr="00FE2A74">
        <w:rPr>
          <w:rStyle w:val="VerbatimChar"/>
          <w:rFonts w:ascii="Times New Roman" w:hAnsi="Times New Roman" w:cs="Times New Roman"/>
        </w:rPr>
        <w:t>/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install   cd</w:t>
      </w:r>
      <w:proofErr w:type="gramStart"/>
      <w:r w:rsidRPr="00FE2A74">
        <w:rPr>
          <w:rStyle w:val="VerbatimChar"/>
          <w:rFonts w:ascii="Times New Roman" w:hAnsi="Times New Roman" w:cs="Times New Roman"/>
        </w:rPr>
        <w:t xml:space="preserve"> ..</w:t>
      </w:r>
      <w:proofErr w:type="gramEnd"/>
      <w:r w:rsidRPr="00FE2A74">
        <w:rPr>
          <w:rStyle w:val="VerbatimChar"/>
          <w:rFonts w:ascii="Times New Roman" w:hAnsi="Times New Roman" w:cs="Times New Roman"/>
        </w:rPr>
        <w:t>/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-admin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install</w:t>
      </w:r>
    </w:p>
    <w:p w14:paraId="480EE4B9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0" w:name="running-locally"/>
      <w:bookmarkEnd w:id="9"/>
      <w:r w:rsidRPr="00FE2A74">
        <w:rPr>
          <w:rFonts w:ascii="Times New Roman" w:hAnsi="Times New Roman" w:cs="Times New Roman"/>
        </w:rPr>
        <w:t>Running Locally</w:t>
      </w:r>
    </w:p>
    <w:p w14:paraId="7E696B63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Backend: </w:t>
      </w:r>
      <w:proofErr w:type="gramStart"/>
      <w:r w:rsidRPr="00FE2A74">
        <w:rPr>
          <w:rStyle w:val="VerbatimChar"/>
          <w:rFonts w:ascii="Times New Roman" w:hAnsi="Times New Roman" w:cs="Times New Roman"/>
        </w:rPr>
        <w:t>bash  cd</w:t>
      </w:r>
      <w:proofErr w:type="gramEnd"/>
      <w:r w:rsidRPr="00FE2A74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-backend   node server.js   # or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start</w:t>
      </w:r>
    </w:p>
    <w:p w14:paraId="2D49C188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Frontend: </w:t>
      </w:r>
      <w:proofErr w:type="gramStart"/>
      <w:r w:rsidRPr="00FE2A74">
        <w:rPr>
          <w:rStyle w:val="VerbatimChar"/>
          <w:rFonts w:ascii="Times New Roman" w:hAnsi="Times New Roman" w:cs="Times New Roman"/>
        </w:rPr>
        <w:t>bash  cd</w:t>
      </w:r>
      <w:proofErr w:type="gramEnd"/>
      <w:r w:rsidRPr="00FE2A74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start</w:t>
      </w:r>
    </w:p>
    <w:p w14:paraId="01924EF5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Admin Module: </w:t>
      </w:r>
      <w:proofErr w:type="gramStart"/>
      <w:r w:rsidRPr="00FE2A74">
        <w:rPr>
          <w:rStyle w:val="VerbatimChar"/>
          <w:rFonts w:ascii="Times New Roman" w:hAnsi="Times New Roman" w:cs="Times New Roman"/>
        </w:rPr>
        <w:t>bash  cd</w:t>
      </w:r>
      <w:proofErr w:type="gramEnd"/>
      <w:r w:rsidRPr="00FE2A74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-admin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start</w:t>
      </w:r>
      <w:r w:rsidRPr="00FE2A74">
        <w:rPr>
          <w:rFonts w:ascii="Times New Roman" w:hAnsi="Times New Roman" w:cs="Times New Roman"/>
        </w:rPr>
        <w:t xml:space="preserve"> —</w:t>
      </w:r>
    </w:p>
    <w:p w14:paraId="64EBCA98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1" w:name="project-structure"/>
      <w:bookmarkEnd w:id="10"/>
      <w:r w:rsidRPr="00FE2A74">
        <w:rPr>
          <w:rFonts w:ascii="Times New Roman" w:hAnsi="Times New Roman" w:cs="Times New Roman"/>
        </w:rPr>
        <w:t>Project Structure</w:t>
      </w:r>
    </w:p>
    <w:p w14:paraId="44C80EE6" w14:textId="77777777" w:rsidR="00B501FB" w:rsidRPr="00FE2A74" w:rsidRDefault="00000000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Fonts w:ascii="Times New Roman" w:hAnsi="Times New Roman" w:cs="Times New Roman"/>
        </w:rPr>
        <w:t>swasthyasetu</w:t>
      </w:r>
      <w:proofErr w:type="spellEnd"/>
      <w:proofErr w:type="gramEnd"/>
      <w:r w:rsidRPr="00FE2A74">
        <w:rPr>
          <w:rFonts w:ascii="Times New Roman" w:hAnsi="Times New Roman" w:cs="Times New Roman"/>
        </w:rPr>
        <w:t>-backend</w:t>
      </w:r>
    </w:p>
    <w:p w14:paraId="49F05F27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</w:t>
      </w:r>
      <w:proofErr w:type="gramStart"/>
      <w:r w:rsidRPr="00FE2A74">
        <w:rPr>
          <w:rStyle w:val="ExtensionTok"/>
          <w:rFonts w:ascii="Times New Roman" w:hAnsi="Times New Roman" w:cs="Times New Roman"/>
        </w:rPr>
        <w:t>controllers</w:t>
      </w:r>
      <w:proofErr w:type="gramEnd"/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model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rout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createAdmin.j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test-server.j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server.js</w:t>
      </w:r>
    </w:p>
    <w:p w14:paraId="257F2D97" w14:textId="77777777" w:rsidR="00B501FB" w:rsidRPr="00FE2A74" w:rsidRDefault="00000000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Fonts w:ascii="Times New Roman" w:hAnsi="Times New Roman" w:cs="Times New Roman"/>
        </w:rPr>
        <w:t>swasthyasetu</w:t>
      </w:r>
      <w:proofErr w:type="spellEnd"/>
      <w:proofErr w:type="gramEnd"/>
    </w:p>
    <w:p w14:paraId="1B04CC34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Style w:val="ExtensionTok"/>
          <w:rFonts w:ascii="Times New Roman" w:hAnsi="Times New Roman" w:cs="Times New Roman"/>
        </w:rPr>
        <w:t>src</w:t>
      </w:r>
      <w:proofErr w:type="spellEnd"/>
      <w:proofErr w:type="gramEnd"/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componen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Auth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servic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App.js</w:t>
      </w:r>
    </w:p>
    <w:p w14:paraId="221AB245" w14:textId="77777777" w:rsidR="00B501FB" w:rsidRPr="00FE2A74" w:rsidRDefault="00000000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lastRenderedPageBreak/>
        <w:t>/</w:t>
      </w:r>
      <w:proofErr w:type="spellStart"/>
      <w:proofErr w:type="gramStart"/>
      <w:r w:rsidRPr="00FE2A74">
        <w:rPr>
          <w:rFonts w:ascii="Times New Roman" w:hAnsi="Times New Roman" w:cs="Times New Roman"/>
        </w:rPr>
        <w:t>swasthyasetu</w:t>
      </w:r>
      <w:proofErr w:type="spellEnd"/>
      <w:proofErr w:type="gramEnd"/>
      <w:r w:rsidRPr="00FE2A74">
        <w:rPr>
          <w:rFonts w:ascii="Times New Roman" w:hAnsi="Times New Roman" w:cs="Times New Roman"/>
        </w:rPr>
        <w:t>-admin</w:t>
      </w:r>
    </w:p>
    <w:p w14:paraId="7535D090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Style w:val="ExtensionTok"/>
          <w:rFonts w:ascii="Times New Roman" w:hAnsi="Times New Roman" w:cs="Times New Roman"/>
        </w:rPr>
        <w:t>src</w:t>
      </w:r>
      <w:proofErr w:type="spellEnd"/>
      <w:proofErr w:type="gramEnd"/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componen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servic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App.js</w:t>
      </w:r>
    </w:p>
    <w:p w14:paraId="2C8F19CD" w14:textId="77777777" w:rsidR="00B501FB" w:rsidRPr="00FE2A74" w:rsidRDefault="00000000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Each module has its own </w:t>
      </w:r>
      <w:proofErr w:type="spellStart"/>
      <w:proofErr w:type="gramStart"/>
      <w:r w:rsidRPr="00FE2A74">
        <w:rPr>
          <w:rFonts w:ascii="Times New Roman" w:hAnsi="Times New Roman" w:cs="Times New Roman"/>
        </w:rPr>
        <w:t>package.json</w:t>
      </w:r>
      <w:proofErr w:type="spellEnd"/>
      <w:proofErr w:type="gramEnd"/>
      <w:r w:rsidRPr="00FE2A74">
        <w:rPr>
          <w:rFonts w:ascii="Times New Roman" w:hAnsi="Times New Roman" w:cs="Times New Roman"/>
        </w:rPr>
        <w:t xml:space="preserve"> and dependency setup.</w:t>
      </w:r>
    </w:p>
    <w:p w14:paraId="08DDA01F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015932F1">
          <v:rect id="_x0000_i1499" style="width:0;height:1.5pt" o:hralign="center" o:hrstd="t" o:hr="t"/>
        </w:pict>
      </w:r>
    </w:p>
    <w:p w14:paraId="39548626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2" w:name="usage"/>
      <w:bookmarkEnd w:id="11"/>
      <w:r w:rsidRPr="00FE2A74">
        <w:rPr>
          <w:rFonts w:ascii="Times New Roman" w:hAnsi="Times New Roman" w:cs="Times New Roman"/>
        </w:rPr>
        <w:t>Usage</w:t>
      </w:r>
    </w:p>
    <w:p w14:paraId="7AAB452E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3" w:name="user-flow-frontend"/>
      <w:bookmarkEnd w:id="12"/>
      <w:r w:rsidRPr="00FE2A74">
        <w:rPr>
          <w:rFonts w:ascii="Times New Roman" w:hAnsi="Times New Roman" w:cs="Times New Roman"/>
        </w:rPr>
        <w:t>User Flow (Frontend)</w:t>
      </w:r>
    </w:p>
    <w:p w14:paraId="1789ECB3" w14:textId="77777777" w:rsidR="00B501FB" w:rsidRPr="00FE2A74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uthentication Flow Landing Page → Sign Up/Login → JWT Token → Dashboard Access</w:t>
      </w:r>
    </w:p>
    <w:p w14:paraId="214A5397" w14:textId="77777777" w:rsidR="00B501FB" w:rsidRPr="00FE2A74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ain User Journey</w:t>
      </w:r>
    </w:p>
    <w:p w14:paraId="3B75830D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Home</w:t>
      </w:r>
      <w:r w:rsidRPr="00FE2A74">
        <w:rPr>
          <w:rStyle w:val="NormalTok"/>
          <w:rFonts w:ascii="Times New Roman" w:hAnsi="Times New Roman" w:cs="Times New Roman"/>
        </w:rPr>
        <w:t xml:space="preserve"> Pag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↓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Login/Regist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↓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User</w:t>
      </w:r>
      <w:r w:rsidRPr="00FE2A74">
        <w:rPr>
          <w:rStyle w:val="NormalTok"/>
          <w:rFonts w:ascii="Times New Roman" w:hAnsi="Times New Roman" w:cs="Times New Roman"/>
        </w:rPr>
        <w:t xml:space="preserve"> Dashboard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Dosha Assessmen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12 Questions Quiz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Results </w:t>
      </w:r>
      <w:r w:rsidRPr="00FE2A74">
        <w:rPr>
          <w:rStyle w:val="KeywordTok"/>
          <w:rFonts w:ascii="Times New Roman" w:hAnsi="Times New Roman" w:cs="Times New Roman"/>
        </w:rPr>
        <w:t>&amp;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Recommendation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PDF Download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Todo Manag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Create Tasks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Times New Roman" w:hAnsi="Times New Roman" w:cs="Times New Roman"/>
        </w:rPr>
        <w:t>Categories:</w:t>
      </w:r>
      <w:r w:rsidRPr="00FE2A74">
        <w:rPr>
          <w:rStyle w:val="NormalTok"/>
          <w:rFonts w:ascii="Times New Roman" w:hAnsi="Times New Roman" w:cs="Times New Roman"/>
        </w:rPr>
        <w:t xml:space="preserve"> Water, Exercise, Food, Meditation, Sleep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Set Priority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Times New Roman" w:hAnsi="Times New Roman" w:cs="Times New Roman"/>
        </w:rPr>
        <w:t>Low/Medium/Hig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Mark Complete/Incomplet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Filter </w:t>
      </w:r>
      <w:r w:rsidRPr="00FE2A74">
        <w:rPr>
          <w:rStyle w:val="KeywordTok"/>
          <w:rFonts w:ascii="Times New Roman" w:hAnsi="Times New Roman" w:cs="Times New Roman"/>
        </w:rPr>
        <w:t>&amp;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Manage</w:t>
      </w:r>
      <w:r w:rsidRPr="00FE2A74">
        <w:rPr>
          <w:rStyle w:val="NormalTok"/>
          <w:rFonts w:ascii="Times New Roman" w:hAnsi="Times New Roman" w:cs="Times New Roman"/>
        </w:rPr>
        <w:t xml:space="preserve"> Task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Health Tracking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Water Intake Count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Exercise Minut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Sleep Hour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Mood Selection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Daily Not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Repor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Generate Reports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Times New Roman" w:hAnsi="Times New Roman" w:cs="Times New Roman"/>
        </w:rPr>
        <w:t>Daily/Weekly/Monthly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View Wellness Insigh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Progress Analy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Delete Repor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└──</w:t>
      </w:r>
      <w:r w:rsidRPr="00FE2A74">
        <w:rPr>
          <w:rStyle w:val="NormalTok"/>
          <w:rFonts w:ascii="Times New Roman" w:hAnsi="Times New Roman" w:cs="Times New Roman"/>
        </w:rPr>
        <w:t xml:space="preserve"> Profil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Personal Info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lastRenderedPageBreak/>
        <w:t xml:space="preserve">   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Assessment History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  </w:t>
      </w:r>
      <w:r w:rsidRPr="00FE2A74">
        <w:rPr>
          <w:rStyle w:val="ExtensionTok"/>
          <w:rFonts w:ascii="Times New Roman" w:hAnsi="Times New Roman" w:cs="Times New Roman"/>
        </w:rPr>
        <w:t>└──</w:t>
      </w:r>
      <w:r w:rsidRPr="00FE2A74">
        <w:rPr>
          <w:rStyle w:val="NormalTok"/>
          <w:rFonts w:ascii="Times New Roman" w:hAnsi="Times New Roman" w:cs="Times New Roman"/>
        </w:rPr>
        <w:t xml:space="preserve"> Progress Overview</w:t>
      </w:r>
    </w:p>
    <w:p w14:paraId="2631503B" w14:textId="77777777" w:rsidR="00B501FB" w:rsidRPr="00FE2A74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Detailed User Actions</w:t>
      </w:r>
    </w:p>
    <w:p w14:paraId="4CDFBE5A" w14:textId="77777777" w:rsidR="00B501FB" w:rsidRPr="00FE2A74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ssessment: Take quiz → Get dosha results → Download PDF → View recommendations</w:t>
      </w:r>
    </w:p>
    <w:p w14:paraId="3E965125" w14:textId="77777777" w:rsidR="00B501FB" w:rsidRPr="00FE2A74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Tasks: Add </w:t>
      </w:r>
      <w:proofErr w:type="spellStart"/>
      <w:r w:rsidRPr="00FE2A74">
        <w:rPr>
          <w:rFonts w:ascii="Times New Roman" w:hAnsi="Times New Roman" w:cs="Times New Roman"/>
        </w:rPr>
        <w:t>todo</w:t>
      </w:r>
      <w:proofErr w:type="spellEnd"/>
      <w:r w:rsidRPr="00FE2A74">
        <w:rPr>
          <w:rFonts w:ascii="Times New Roman" w:hAnsi="Times New Roman" w:cs="Times New Roman"/>
        </w:rPr>
        <w:t xml:space="preserve"> → Set category/priority → Track completion → Filter by status</w:t>
      </w:r>
    </w:p>
    <w:p w14:paraId="27B3D91A" w14:textId="77777777" w:rsidR="00B501FB" w:rsidRPr="00FE2A74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Health: Log daily metrics → Track progress → View trends</w:t>
      </w:r>
    </w:p>
    <w:p w14:paraId="399C7A0F" w14:textId="77777777" w:rsidR="00B501FB" w:rsidRPr="00FE2A74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Reports: Generate insights → Review suggestions → Monitor wellness journey</w:t>
      </w:r>
    </w:p>
    <w:p w14:paraId="43037375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4" w:name="admin-flow"/>
      <w:bookmarkEnd w:id="13"/>
      <w:r w:rsidRPr="00FE2A74">
        <w:rPr>
          <w:rFonts w:ascii="Times New Roman" w:hAnsi="Times New Roman" w:cs="Times New Roman"/>
        </w:rPr>
        <w:t>Admin Flow</w:t>
      </w:r>
    </w:p>
    <w:p w14:paraId="76711975" w14:textId="77777777" w:rsidR="00B501FB" w:rsidRPr="00FE2A74" w:rsidRDefault="00000000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Authentication</w:t>
      </w:r>
    </w:p>
    <w:p w14:paraId="6BEA820E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Admin</w:t>
      </w:r>
      <w:r w:rsidRPr="00FE2A74">
        <w:rPr>
          <w:rStyle w:val="NormalTok"/>
          <w:rFonts w:ascii="Times New Roman" w:hAnsi="Times New Roman" w:cs="Times New Roman"/>
        </w:rPr>
        <w:t xml:space="preserve"> Login Page → Admin Credentials → Admin Dashboard</w:t>
      </w:r>
    </w:p>
    <w:p w14:paraId="1E8C4A4D" w14:textId="77777777" w:rsidR="00B501FB" w:rsidRPr="00FE2A74" w:rsidRDefault="00000000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Dashboard Navigation</w:t>
      </w:r>
    </w:p>
    <w:p w14:paraId="070B1F27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Admin</w:t>
      </w:r>
      <w:r w:rsidRPr="00FE2A74">
        <w:rPr>
          <w:rStyle w:val="NormalTok"/>
          <w:rFonts w:ascii="Times New Roman" w:hAnsi="Times New Roman" w:cs="Times New Roman"/>
        </w:rPr>
        <w:t xml:space="preserve"> Dashboard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Statis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Total Users Coun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Total Assessmen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Recent Activity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Times New Roman" w:hAnsi="Times New Roman" w:cs="Times New Roman"/>
        </w:rPr>
        <w:t>7</w:t>
      </w:r>
      <w:r w:rsidRPr="00FE2A74">
        <w:rPr>
          <w:rStyle w:val="NormalTok"/>
          <w:rFonts w:ascii="Times New Roman" w:hAnsi="Times New Roman" w:cs="Times New Roman"/>
        </w:rPr>
        <w:t xml:space="preserve"> days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Dosha Distribution Char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Daily Assessment Trend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Users Managemen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View All Users Lis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Select User → Detailed Profil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Assessment History per Us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Todo Activity per Us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Health Data per Us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Reports per Us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Assessments Overview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All Assessment Resul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Dosha Distribution Analysi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Assessment Completion Rat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Detailed Assessment View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Todo Managemen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System-wide Todo Overview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User Task Analy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Category-wise Distribution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Completion Statis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└──</w:t>
      </w:r>
      <w:r w:rsidRPr="00FE2A74">
        <w:rPr>
          <w:rStyle w:val="NormalTok"/>
          <w:rFonts w:ascii="Times New Roman" w:hAnsi="Times New Roman" w:cs="Times New Roman"/>
        </w:rPr>
        <w:t xml:space="preserve"> Reports Analy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All Generated Repor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User Report Pattern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lastRenderedPageBreak/>
        <w:t xml:space="preserve">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Wellness Trends Analysi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</w:t>
      </w:r>
      <w:r w:rsidRPr="00FE2A74">
        <w:rPr>
          <w:rStyle w:val="ExtensionTok"/>
          <w:rFonts w:ascii="Times New Roman" w:hAnsi="Times New Roman" w:cs="Times New Roman"/>
        </w:rPr>
        <w:t>└──</w:t>
      </w:r>
      <w:r w:rsidRPr="00FE2A74">
        <w:rPr>
          <w:rStyle w:val="NormalTok"/>
          <w:rFonts w:ascii="Times New Roman" w:hAnsi="Times New Roman" w:cs="Times New Roman"/>
        </w:rPr>
        <w:t xml:space="preserve"> System Health Insights</w:t>
      </w:r>
    </w:p>
    <w:p w14:paraId="50B6D0F7" w14:textId="77777777" w:rsidR="00B501FB" w:rsidRPr="00FE2A74" w:rsidRDefault="00000000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Capabilities</w:t>
      </w:r>
    </w:p>
    <w:p w14:paraId="107B7D9B" w14:textId="77777777" w:rsidR="00B501FB" w:rsidRPr="00FE2A74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onitor: Track all user activities and system health</w:t>
      </w:r>
    </w:p>
    <w:p w14:paraId="6C8E7008" w14:textId="77777777" w:rsidR="00B501FB" w:rsidRPr="00FE2A74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nalyze: View charts, statistics, and wellness trends</w:t>
      </w:r>
    </w:p>
    <w:p w14:paraId="2F6CE31C" w14:textId="77777777" w:rsidR="00B501FB" w:rsidRPr="00FE2A74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anage: Oversee user data and system performance</w:t>
      </w:r>
    </w:p>
    <w:p w14:paraId="7F517AEA" w14:textId="77777777" w:rsidR="00B501FB" w:rsidRPr="00FE2A74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Insights: Generate system-wide analytics and reports</w:t>
      </w:r>
    </w:p>
    <w:p w14:paraId="73E569BA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5" w:name="data-flow-architecture"/>
      <w:bookmarkEnd w:id="14"/>
      <w:r w:rsidRPr="00FE2A74">
        <w:rPr>
          <w:rFonts w:ascii="Times New Roman" w:hAnsi="Times New Roman" w:cs="Times New Roman"/>
        </w:rPr>
        <w:t>Data Flow Architecture</w:t>
      </w:r>
    </w:p>
    <w:p w14:paraId="4315F530" w14:textId="77777777" w:rsidR="00B501FB" w:rsidRPr="00FE2A74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 Data Flow:</w:t>
      </w:r>
    </w:p>
    <w:p w14:paraId="3C6C0C94" w14:textId="77777777" w:rsidR="00B501FB" w:rsidRPr="00FE2A74" w:rsidRDefault="00000000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 Action → Frontend (React) → API Call → Backend (Express) → Database (MongoDB) → Response → UI Update</w:t>
      </w:r>
    </w:p>
    <w:p w14:paraId="182B50F3" w14:textId="77777777" w:rsidR="00B501FB" w:rsidRPr="00FE2A74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Data Flow:</w:t>
      </w:r>
    </w:p>
    <w:p w14:paraId="50CD432F" w14:textId="77777777" w:rsidR="00B501FB" w:rsidRPr="00FE2A74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Query → Admin Panel → Admin API → Database Aggregation → Charts/Analytics → Dashboard Display</w:t>
      </w:r>
    </w:p>
    <w:p w14:paraId="6D9731CC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6" w:name="security-flow"/>
      <w:bookmarkEnd w:id="15"/>
      <w:r w:rsidRPr="00FE2A74">
        <w:rPr>
          <w:rFonts w:ascii="Times New Roman" w:hAnsi="Times New Roman" w:cs="Times New Roman"/>
        </w:rPr>
        <w:t>Security Flow</w:t>
      </w:r>
    </w:p>
    <w:p w14:paraId="5C5E4323" w14:textId="77777777" w:rsidR="00B501FB" w:rsidRPr="00FE2A74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: JWT token validation for protected routes</w:t>
      </w:r>
    </w:p>
    <w:p w14:paraId="27428270" w14:textId="77777777" w:rsidR="00B501FB" w:rsidRPr="00FE2A74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: Separate admin token for dashboard access</w:t>
      </w:r>
    </w:p>
    <w:p w14:paraId="3D92CBAB" w14:textId="77777777" w:rsidR="00B501FB" w:rsidRPr="00FE2A74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PI: Token verification middleware on all protected endpoints</w:t>
      </w:r>
    </w:p>
    <w:p w14:paraId="439C35D0" w14:textId="77777777" w:rsidR="00B501FB" w:rsidRPr="00FE2A74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Data: Encrypted passwords with </w:t>
      </w:r>
      <w:proofErr w:type="spellStart"/>
      <w:r w:rsidRPr="00FE2A74">
        <w:rPr>
          <w:rFonts w:ascii="Times New Roman" w:hAnsi="Times New Roman" w:cs="Times New Roman"/>
        </w:rPr>
        <w:t>bcrypt</w:t>
      </w:r>
      <w:proofErr w:type="spellEnd"/>
      <w:r w:rsidRPr="00FE2A74">
        <w:rPr>
          <w:rFonts w:ascii="Times New Roman" w:hAnsi="Times New Roman" w:cs="Times New Roman"/>
        </w:rPr>
        <w:t>, CORS protection</w:t>
      </w:r>
    </w:p>
    <w:p w14:paraId="5AC94C78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56040777">
          <v:rect id="_x0000_i1500" style="width:0;height:1.5pt" o:hralign="center" o:hrstd="t" o:hr="t"/>
        </w:pict>
      </w:r>
    </w:p>
    <w:p w14:paraId="7787849D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7" w:name="navigation-structure"/>
      <w:bookmarkEnd w:id="16"/>
      <w:r w:rsidRPr="00FE2A74">
        <w:rPr>
          <w:rFonts w:ascii="Times New Roman" w:hAnsi="Times New Roman" w:cs="Times New Roman"/>
        </w:rPr>
        <w:t>Navigation Structure</w:t>
      </w:r>
    </w:p>
    <w:p w14:paraId="24F75FE4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8" w:name="user-app-routes"/>
      <w:bookmarkEnd w:id="17"/>
      <w:r w:rsidRPr="00FE2A74">
        <w:rPr>
          <w:rFonts w:ascii="Times New Roman" w:hAnsi="Times New Roman" w:cs="Times New Roman"/>
        </w:rPr>
        <w:t>User App Routes</w:t>
      </w:r>
    </w:p>
    <w:p w14:paraId="41267430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 - Home Page</w:t>
      </w:r>
    </w:p>
    <w:p w14:paraId="7B441E6A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login</w:t>
      </w:r>
      <w:proofErr w:type="gramEnd"/>
      <w:r w:rsidRPr="00FE2A74">
        <w:rPr>
          <w:rFonts w:ascii="Times New Roman" w:hAnsi="Times New Roman" w:cs="Times New Roman"/>
        </w:rPr>
        <w:t xml:space="preserve"> - User Login</w:t>
      </w:r>
    </w:p>
    <w:p w14:paraId="7F4FC58F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signup</w:t>
      </w:r>
      <w:proofErr w:type="gramEnd"/>
      <w:r w:rsidRPr="00FE2A74">
        <w:rPr>
          <w:rFonts w:ascii="Times New Roman" w:hAnsi="Times New Roman" w:cs="Times New Roman"/>
        </w:rPr>
        <w:t xml:space="preserve"> - User Registration</w:t>
      </w:r>
    </w:p>
    <w:p w14:paraId="325B054C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profile</w:t>
      </w:r>
      <w:proofErr w:type="gramEnd"/>
      <w:r w:rsidRPr="00FE2A74">
        <w:rPr>
          <w:rFonts w:ascii="Times New Roman" w:hAnsi="Times New Roman" w:cs="Times New Roman"/>
        </w:rPr>
        <w:t xml:space="preserve"> - User Dashboard</w:t>
      </w:r>
    </w:p>
    <w:p w14:paraId="68E7024F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dosha</w:t>
      </w:r>
      <w:proofErr w:type="gramEnd"/>
      <w:r w:rsidRPr="00FE2A74">
        <w:rPr>
          <w:rFonts w:ascii="Times New Roman" w:hAnsi="Times New Roman" w:cs="Times New Roman"/>
        </w:rPr>
        <w:t>-assessment - Ayurvedic Quiz</w:t>
      </w:r>
    </w:p>
    <w:p w14:paraId="01507867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Fonts w:ascii="Times New Roman" w:hAnsi="Times New Roman" w:cs="Times New Roman"/>
        </w:rPr>
        <w:t>todo</w:t>
      </w:r>
      <w:proofErr w:type="spellEnd"/>
      <w:proofErr w:type="gramEnd"/>
      <w:r w:rsidRPr="00FE2A74">
        <w:rPr>
          <w:rFonts w:ascii="Times New Roman" w:hAnsi="Times New Roman" w:cs="Times New Roman"/>
        </w:rPr>
        <w:t>-manager - Task &amp; Health Management</w:t>
      </w:r>
    </w:p>
    <w:p w14:paraId="0727C9E2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features</w:t>
      </w:r>
      <w:proofErr w:type="gramEnd"/>
      <w:r w:rsidRPr="00FE2A74">
        <w:rPr>
          <w:rFonts w:ascii="Times New Roman" w:hAnsi="Times New Roman" w:cs="Times New Roman"/>
        </w:rPr>
        <w:t xml:space="preserve"> - App Features</w:t>
      </w:r>
    </w:p>
    <w:p w14:paraId="1C789B00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resources</w:t>
      </w:r>
      <w:proofErr w:type="gramEnd"/>
      <w:r w:rsidRPr="00FE2A74">
        <w:rPr>
          <w:rFonts w:ascii="Times New Roman" w:hAnsi="Times New Roman" w:cs="Times New Roman"/>
        </w:rPr>
        <w:t xml:space="preserve"> - Wellness Resources</w:t>
      </w:r>
    </w:p>
    <w:p w14:paraId="59DF214F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about</w:t>
      </w:r>
      <w:proofErr w:type="gramEnd"/>
      <w:r w:rsidRPr="00FE2A74">
        <w:rPr>
          <w:rFonts w:ascii="Times New Roman" w:hAnsi="Times New Roman" w:cs="Times New Roman"/>
        </w:rPr>
        <w:t xml:space="preserve"> - About Page</w:t>
      </w:r>
    </w:p>
    <w:p w14:paraId="600DAEC6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9" w:name="admin-panel-routes"/>
      <w:bookmarkEnd w:id="18"/>
      <w:r w:rsidRPr="00FE2A74">
        <w:rPr>
          <w:rFonts w:ascii="Times New Roman" w:hAnsi="Times New Roman" w:cs="Times New Roman"/>
        </w:rPr>
        <w:t>Admin Panel Routes</w:t>
      </w:r>
    </w:p>
    <w:p w14:paraId="07F6C6A3" w14:textId="77777777" w:rsidR="00B501FB" w:rsidRPr="00FE2A74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 - Admin Login</w:t>
      </w:r>
    </w:p>
    <w:p w14:paraId="212F137D" w14:textId="77777777" w:rsidR="00B501FB" w:rsidRPr="00FE2A74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dashboard</w:t>
      </w:r>
      <w:proofErr w:type="gramEnd"/>
      <w:r w:rsidRPr="00FE2A74">
        <w:rPr>
          <w:rFonts w:ascii="Times New Roman" w:hAnsi="Times New Roman" w:cs="Times New Roman"/>
        </w:rPr>
        <w:t xml:space="preserve"> - Admin Dashboard with tabs:</w:t>
      </w:r>
    </w:p>
    <w:p w14:paraId="260B65B3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Statistics</w:t>
      </w:r>
    </w:p>
    <w:p w14:paraId="1E493BDA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s</w:t>
      </w:r>
    </w:p>
    <w:p w14:paraId="7A89DA08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lastRenderedPageBreak/>
        <w:t>Assessments</w:t>
      </w:r>
    </w:p>
    <w:p w14:paraId="157E5BD2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Todos</w:t>
      </w:r>
    </w:p>
    <w:p w14:paraId="2B9544F5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Reports</w:t>
      </w:r>
    </w:p>
    <w:p w14:paraId="1883314A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739F4594">
          <v:rect id="_x0000_i1501" style="width:0;height:1.5pt" o:hralign="center" o:hrstd="t" o:hr="t"/>
        </w:pict>
      </w:r>
    </w:p>
    <w:p w14:paraId="7C06A5E4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20" w:name="database-api-endpoints"/>
      <w:bookmarkEnd w:id="19"/>
      <w:r w:rsidRPr="00FE2A74">
        <w:rPr>
          <w:rFonts w:ascii="Times New Roman" w:hAnsi="Times New Roman" w:cs="Times New Roman"/>
        </w:rPr>
        <w:t>Database &amp; API Endpoints</w:t>
      </w:r>
    </w:p>
    <w:p w14:paraId="26171D02" w14:textId="77777777" w:rsidR="00B501FB" w:rsidRPr="00FE2A74" w:rsidRDefault="00000000">
      <w:pPr>
        <w:pStyle w:val="Heading3"/>
        <w:rPr>
          <w:rFonts w:ascii="Times New Roman" w:hAnsi="Times New Roman" w:cs="Times New Roman"/>
        </w:rPr>
      </w:pPr>
      <w:bookmarkStart w:id="21" w:name="database-schema-mongodb"/>
      <w:r w:rsidRPr="00FE2A74">
        <w:rPr>
          <w:rFonts w:ascii="Times New Roman" w:hAnsi="Times New Roman" w:cs="Times New Roman"/>
        </w:rPr>
        <w:t>Database Schema (MongoDB)</w:t>
      </w:r>
    </w:p>
    <w:p w14:paraId="5FC08EE5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2" w:name="users-collection"/>
      <w:r w:rsidRPr="00FE2A74">
        <w:rPr>
          <w:rFonts w:ascii="Times New Roman" w:hAnsi="Times New Roman" w:cs="Times New Roman"/>
        </w:rPr>
        <w:t>1. Users Collection</w:t>
      </w:r>
    </w:p>
    <w:p w14:paraId="7936D7BB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nam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email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unique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passwor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hash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phon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optional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47FF1A64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3" w:name="assessments-collection"/>
      <w:bookmarkEnd w:id="22"/>
      <w:r w:rsidRPr="00FE2A74">
        <w:rPr>
          <w:rFonts w:ascii="Times New Roman" w:hAnsi="Times New Roman" w:cs="Times New Roman"/>
        </w:rPr>
        <w:t>2. Assessments Collection</w:t>
      </w:r>
    </w:p>
    <w:p w14:paraId="20A4591A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userI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FunctionTok"/>
          <w:rFonts w:ascii="Times New Roman" w:hAnsi="Times New Roman" w:cs="Times New Roman"/>
        </w:rPr>
        <w:t>ObjectId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DataTypeTok"/>
          <w:rFonts w:ascii="Times New Roman" w:hAnsi="Times New Roman" w:cs="Times New Roman"/>
        </w:rPr>
        <w:t>ref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Us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typ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dosha"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response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>]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result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percentage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</w:t>
      </w:r>
      <w:r w:rsidRPr="00FE2A74">
        <w:rPr>
          <w:rStyle w:val="DataTypeTok"/>
          <w:rFonts w:ascii="Times New Roman" w:hAnsi="Times New Roman" w:cs="Times New Roman"/>
        </w:rPr>
        <w:t>Vata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</w:t>
      </w:r>
      <w:r w:rsidRPr="00FE2A74">
        <w:rPr>
          <w:rStyle w:val="DataTypeTok"/>
          <w:rFonts w:ascii="Times New Roman" w:hAnsi="Times New Roman" w:cs="Times New Roman"/>
        </w:rPr>
        <w:t>Pitta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</w:t>
      </w:r>
      <w:r w:rsidRPr="00FE2A74">
        <w:rPr>
          <w:rStyle w:val="DataTypeTok"/>
          <w:rFonts w:ascii="Times New Roman" w:hAnsi="Times New Roman" w:cs="Times New Roman"/>
        </w:rPr>
        <w:t>Kapha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}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dominan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secondary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}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ompletedAt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now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5BFB0E10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4" w:name="todos-collection"/>
      <w:bookmarkEnd w:id="23"/>
      <w:r w:rsidRPr="00FE2A74">
        <w:rPr>
          <w:rFonts w:ascii="Times New Roman" w:hAnsi="Times New Roman" w:cs="Times New Roman"/>
        </w:rPr>
        <w:t>3. Todos Collection</w:t>
      </w:r>
    </w:p>
    <w:p w14:paraId="495770ED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userI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FunctionTok"/>
          <w:rFonts w:ascii="Times New Roman" w:hAnsi="Times New Roman" w:cs="Times New Roman"/>
        </w:rPr>
        <w:t>ObjectId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DataTypeTok"/>
          <w:rFonts w:ascii="Times New Roman" w:hAnsi="Times New Roman" w:cs="Times New Roman"/>
        </w:rPr>
        <w:t>ref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Us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titl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description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category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general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water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exercise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food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meditation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sleep"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general"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complete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Boolean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KeywordTok"/>
          <w:rFonts w:ascii="Times New Roman" w:hAnsi="Times New Roman" w:cs="Times New Roman"/>
        </w:rPr>
        <w:t>false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priority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low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medium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high"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medium"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dueDate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reatedAt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now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ompletedAt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3A940A44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5" w:name="healthtracking-collection"/>
      <w:bookmarkEnd w:id="24"/>
      <w:r w:rsidRPr="00FE2A74">
        <w:rPr>
          <w:rFonts w:ascii="Times New Roman" w:hAnsi="Times New Roman" w:cs="Times New Roman"/>
        </w:rPr>
        <w:lastRenderedPageBreak/>
        <w:t xml:space="preserve">4. </w:t>
      </w:r>
      <w:proofErr w:type="spellStart"/>
      <w:r w:rsidRPr="00FE2A74">
        <w:rPr>
          <w:rFonts w:ascii="Times New Roman" w:hAnsi="Times New Roman" w:cs="Times New Roman"/>
        </w:rPr>
        <w:t>HealthTracking</w:t>
      </w:r>
      <w:proofErr w:type="spellEnd"/>
      <w:r w:rsidRPr="00FE2A74">
        <w:rPr>
          <w:rFonts w:ascii="Times New Roman" w:hAnsi="Times New Roman" w:cs="Times New Roman"/>
        </w:rPr>
        <w:t xml:space="preserve"> Collection</w:t>
      </w:r>
    </w:p>
    <w:p w14:paraId="5C5AA832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userI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FunctionTok"/>
          <w:rFonts w:ascii="Times New Roman" w:hAnsi="Times New Roman" w:cs="Times New Roman"/>
        </w:rPr>
        <w:t>ObjectId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DataTypeTok"/>
          <w:rFonts w:ascii="Times New Roman" w:hAnsi="Times New Roman" w:cs="Times New Roman"/>
        </w:rPr>
        <w:t>ref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Us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dat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waterIntake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DecValTok"/>
          <w:rFonts w:ascii="Times New Roman" w:hAnsi="Times New Roman" w:cs="Times New Roman"/>
        </w:rPr>
        <w:t>0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exerciseMinute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DecValTok"/>
          <w:rFonts w:ascii="Times New Roman" w:hAnsi="Times New Roman" w:cs="Times New Roman"/>
        </w:rPr>
        <w:t>0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meal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nam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calorie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tim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}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sleepHour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DecValTok"/>
          <w:rFonts w:ascii="Times New Roman" w:hAnsi="Times New Roman" w:cs="Times New Roman"/>
        </w:rPr>
        <w:t>0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moo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excellent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good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okay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poor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terrible"</w:t>
      </w:r>
      <w:r w:rsidRPr="00FE2A74">
        <w:rPr>
          <w:rStyle w:val="NormalTok"/>
          <w:rFonts w:ascii="Times New Roman" w:hAnsi="Times New Roman" w:cs="Times New Roman"/>
        </w:rPr>
        <w:t>]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note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1CF369AC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6" w:name="reports-collection"/>
      <w:bookmarkEnd w:id="25"/>
      <w:r w:rsidRPr="00FE2A74">
        <w:rPr>
          <w:rFonts w:ascii="Times New Roman" w:hAnsi="Times New Roman" w:cs="Times New Roman"/>
        </w:rPr>
        <w:t>5. Reports Collection</w:t>
      </w:r>
    </w:p>
    <w:p w14:paraId="4129A75A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userI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FunctionTok"/>
          <w:rFonts w:ascii="Times New Roman" w:hAnsi="Times New Roman" w:cs="Times New Roman"/>
        </w:rPr>
        <w:t>ObjectId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DataTypeTok"/>
          <w:rFonts w:ascii="Times New Roman" w:hAnsi="Times New Roman" w:cs="Times New Roman"/>
        </w:rPr>
        <w:t>ref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Us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dat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typ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daily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weekly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monthly"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data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ompletedTodo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totalTodo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waterIntake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exerciseMinute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averageMoo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sleepHour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}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suggestion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reatedAt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now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7606068D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7" w:name="admins-collection"/>
      <w:bookmarkEnd w:id="26"/>
      <w:r w:rsidRPr="00FE2A74">
        <w:rPr>
          <w:rFonts w:ascii="Times New Roman" w:hAnsi="Times New Roman" w:cs="Times New Roman"/>
        </w:rPr>
        <w:t>6. Admins Collection</w:t>
      </w:r>
    </w:p>
    <w:p w14:paraId="60364DC6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usernam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unique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passwor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hash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email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unique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rol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admin"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1E529D31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28" w:name="api-endpoints"/>
      <w:bookmarkEnd w:id="20"/>
      <w:bookmarkEnd w:id="21"/>
      <w:bookmarkEnd w:id="27"/>
      <w:r w:rsidRPr="00FE2A74">
        <w:rPr>
          <w:rFonts w:ascii="Times New Roman" w:hAnsi="Times New Roman" w:cs="Times New Roman"/>
        </w:rPr>
        <w:t>API Endpoints</w:t>
      </w:r>
    </w:p>
    <w:p w14:paraId="626528BB" w14:textId="77777777" w:rsidR="00B501FB" w:rsidRPr="00FE2A74" w:rsidRDefault="00000000">
      <w:pPr>
        <w:numPr>
          <w:ilvl w:val="0"/>
          <w:numId w:val="2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uthentication Routes (/)</w:t>
      </w:r>
    </w:p>
    <w:p w14:paraId="5DD87628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/signup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User registration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/login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User login</w:t>
      </w:r>
    </w:p>
    <w:p w14:paraId="5439CFC5" w14:textId="77777777" w:rsidR="00B501FB" w:rsidRPr="00FE2A74" w:rsidRDefault="00000000">
      <w:pPr>
        <w:numPr>
          <w:ilvl w:val="0"/>
          <w:numId w:val="2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lastRenderedPageBreak/>
        <w:t>Assessment Routes (/</w:t>
      </w:r>
      <w:proofErr w:type="spellStart"/>
      <w:r w:rsidRPr="00FE2A74">
        <w:rPr>
          <w:rFonts w:ascii="Times New Roman" w:hAnsi="Times New Roman" w:cs="Times New Roman"/>
        </w:rPr>
        <w:t>api</w:t>
      </w:r>
      <w:proofErr w:type="spellEnd"/>
      <w:r w:rsidRPr="00FE2A74">
        <w:rPr>
          <w:rFonts w:ascii="Times New Roman" w:hAnsi="Times New Roman" w:cs="Times New Roman"/>
        </w:rPr>
        <w:t>)</w:t>
      </w:r>
    </w:p>
    <w:p w14:paraId="48E4A058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assessment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Save dosha assessment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spellStart"/>
      <w:proofErr w:type="gramEnd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assessment</w:t>
      </w:r>
      <w:proofErr w:type="gramStart"/>
      <w:r w:rsidRPr="00FE2A74">
        <w:rPr>
          <w:rStyle w:val="NormalTok"/>
          <w:rFonts w:ascii="Times New Roman" w:hAnsi="Times New Roman" w:cs="Times New Roman"/>
        </w:rPr>
        <w:t>/:</w:t>
      </w:r>
      <w:proofErr w:type="spellStart"/>
      <w:r w:rsidRPr="00FE2A74">
        <w:rPr>
          <w:rStyle w:val="NormalTok"/>
          <w:rFonts w:ascii="Times New Roman" w:hAnsi="Times New Roman" w:cs="Times New Roman"/>
        </w:rPr>
        <w:t>userId</w:t>
      </w:r>
      <w:proofErr w:type="spellEnd"/>
      <w:proofErr w:type="gramEnd"/>
      <w:r w:rsidRPr="00FE2A74">
        <w:rPr>
          <w:rStyle w:val="NormalTok"/>
          <w:rFonts w:ascii="Times New Roman" w:hAnsi="Times New Roman" w:cs="Times New Roman"/>
        </w:rPr>
        <w:t xml:space="preserve">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user assessments</w:t>
      </w:r>
    </w:p>
    <w:p w14:paraId="05E81967" w14:textId="77777777" w:rsidR="00B501FB" w:rsidRPr="00FE2A74" w:rsidRDefault="00000000">
      <w:pPr>
        <w:numPr>
          <w:ilvl w:val="0"/>
          <w:numId w:val="2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Todo &amp; Health Routes (/</w:t>
      </w:r>
      <w:proofErr w:type="spellStart"/>
      <w:r w:rsidRPr="00FE2A74">
        <w:rPr>
          <w:rFonts w:ascii="Times New Roman" w:hAnsi="Times New Roman" w:cs="Times New Roman"/>
        </w:rPr>
        <w:t>api</w:t>
      </w:r>
      <w:proofErr w:type="spellEnd"/>
      <w:r w:rsidRPr="00FE2A74">
        <w:rPr>
          <w:rFonts w:ascii="Times New Roman" w:hAnsi="Times New Roman" w:cs="Times New Roman"/>
        </w:rPr>
        <w:t>)</w:t>
      </w:r>
    </w:p>
    <w:p w14:paraId="34233832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Create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user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PU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:id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Update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DELETE</w:t>
      </w:r>
      <w:r w:rsidRPr="00FE2A74">
        <w:rPr>
          <w:rStyle w:val="NormalTok"/>
          <w:rFonts w:ascii="Times New Roman" w:hAnsi="Times New Roman" w:cs="Times New Roman"/>
        </w:rPr>
        <w:t xml:space="preserve">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:id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Delete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health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Update health data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health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health data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reports/generate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nerate report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reports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user reports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DELETE</w:t>
      </w:r>
      <w:r w:rsidRPr="00FE2A74">
        <w:rPr>
          <w:rStyle w:val="NormalTok"/>
          <w:rFonts w:ascii="Times New Roman" w:hAnsi="Times New Roman" w:cs="Times New Roman"/>
        </w:rPr>
        <w:t xml:space="preserve">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reports/:id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Delete report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</w:p>
    <w:p w14:paraId="462F9D59" w14:textId="77777777" w:rsidR="00B501FB" w:rsidRPr="00FE2A74" w:rsidRDefault="00000000">
      <w:pPr>
        <w:numPr>
          <w:ilvl w:val="0"/>
          <w:numId w:val="2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Routes (/admin)</w:t>
      </w:r>
    </w:p>
    <w:p w14:paraId="2BB4283D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/admin/login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Admin login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users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all user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>admin/users</w:t>
      </w:r>
      <w:proofErr w:type="gramStart"/>
      <w:r w:rsidRPr="00FE2A74">
        <w:rPr>
          <w:rStyle w:val="NormalTok"/>
          <w:rFonts w:ascii="Times New Roman" w:hAnsi="Times New Roman" w:cs="Times New Roman"/>
        </w:rPr>
        <w:t>/:</w:t>
      </w:r>
      <w:proofErr w:type="spellStart"/>
      <w:r w:rsidRPr="00FE2A74">
        <w:rPr>
          <w:rStyle w:val="NormalTok"/>
          <w:rFonts w:ascii="Times New Roman" w:hAnsi="Times New Roman" w:cs="Times New Roman"/>
        </w:rPr>
        <w:t>userId</w:t>
      </w:r>
      <w:proofErr w:type="spellEnd"/>
      <w:proofErr w:type="gramEnd"/>
      <w:r w:rsidRPr="00FE2A74">
        <w:rPr>
          <w:rStyle w:val="NormalTok"/>
          <w:rFonts w:ascii="Times New Roman" w:hAnsi="Times New Roman" w:cs="Times New Roman"/>
        </w:rPr>
        <w:t xml:space="preserve">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user detail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assessments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all assessment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>admin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all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reports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all report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stats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system statistic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charts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chart data</w:t>
      </w:r>
    </w:p>
    <w:p w14:paraId="39787BE2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403D39E0">
          <v:rect id="_x0000_i1502" style="width:0;height:1.5pt" o:hralign="center" o:hrstd="t" o:hr="t"/>
        </w:pict>
      </w:r>
    </w:p>
    <w:p w14:paraId="5E357121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29" w:name="testing"/>
      <w:bookmarkEnd w:id="28"/>
      <w:r w:rsidRPr="00FE2A74">
        <w:rPr>
          <w:rFonts w:ascii="Times New Roman" w:hAnsi="Times New Roman" w:cs="Times New Roman"/>
        </w:rPr>
        <w:t>Testing</w:t>
      </w:r>
    </w:p>
    <w:p w14:paraId="4341EBA2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You can use Postman or similar tools to test APIs.</w:t>
      </w:r>
    </w:p>
    <w:p w14:paraId="52F98E3A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Run frontend and admin locally and verify flows manually (login, signup, access control).</w:t>
      </w:r>
    </w:p>
    <w:p w14:paraId="4AD221E2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Test with multiple users</w:t>
      </w:r>
    </w:p>
    <w:p w14:paraId="7A6ABAA2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Verify database query performance</w:t>
      </w:r>
    </w:p>
    <w:p w14:paraId="6B86C964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Check API response times</w:t>
      </w:r>
    </w:p>
    <w:p w14:paraId="2CE8FAF0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onitor memory usage</w:t>
      </w:r>
    </w:p>
    <w:p w14:paraId="00EF9B8A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07E20AA3">
          <v:rect id="_x0000_i1503" style="width:0;height:1.5pt" o:hralign="center" o:hrstd="t" o:hr="t"/>
        </w:pict>
      </w:r>
    </w:p>
    <w:p w14:paraId="032EA227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30" w:name="license"/>
      <w:bookmarkEnd w:id="29"/>
      <w:r w:rsidRPr="00FE2A74">
        <w:rPr>
          <w:rFonts w:ascii="Times New Roman" w:hAnsi="Times New Roman" w:cs="Times New Roman"/>
        </w:rPr>
        <w:t>License</w:t>
      </w:r>
    </w:p>
    <w:p w14:paraId="2F0F5B4E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This project is distributed under the MIT License. See LICENSE for details.</w:t>
      </w:r>
    </w:p>
    <w:p w14:paraId="7B2E99F5" w14:textId="77777777" w:rsidR="00B501FB" w:rsidRPr="00FE2A74" w:rsidRDefault="00000000">
      <w:p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pict w14:anchorId="05BED4E7">
          <v:rect id="_x0000_i1504" style="width:0;height:1.5pt" o:hralign="center" o:hrstd="t" o:hr="t"/>
        </w:pict>
      </w:r>
    </w:p>
    <w:p w14:paraId="45D53CA9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31" w:name="contact"/>
      <w:bookmarkEnd w:id="30"/>
      <w:r w:rsidRPr="00FE2A74">
        <w:rPr>
          <w:rFonts w:ascii="Times New Roman" w:hAnsi="Times New Roman" w:cs="Times New Roman"/>
        </w:rPr>
        <w:t>Contact</w:t>
      </w:r>
    </w:p>
    <w:p w14:paraId="2084E9CD" w14:textId="77777777" w:rsidR="00B501FB" w:rsidRPr="00FE2A74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uthor: Jatin Bendale</w:t>
      </w:r>
    </w:p>
    <w:p w14:paraId="260A1F1D" w14:textId="77777777" w:rsidR="00B501FB" w:rsidRPr="00FE2A74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lastRenderedPageBreak/>
        <w:t xml:space="preserve">GitHub: </w:t>
      </w:r>
      <w:hyperlink r:id="rId5">
        <w:r w:rsidRPr="00FE2A74">
          <w:rPr>
            <w:rStyle w:val="Hyperlink"/>
            <w:rFonts w:ascii="Times New Roman" w:hAnsi="Times New Roman" w:cs="Times New Roman"/>
          </w:rPr>
          <w:t>@bendalejatin</w:t>
        </w:r>
      </w:hyperlink>
      <w:bookmarkEnd w:id="0"/>
      <w:bookmarkEnd w:id="31"/>
    </w:p>
    <w:sectPr w:rsidR="00B501FB" w:rsidRPr="00FE2A7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6242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362B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8EA89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3AD1A5C"/>
    <w:multiLevelType w:val="multilevel"/>
    <w:tmpl w:val="E0469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FC2928"/>
    <w:multiLevelType w:val="hybridMultilevel"/>
    <w:tmpl w:val="9662CFF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10570F"/>
    <w:multiLevelType w:val="multilevel"/>
    <w:tmpl w:val="2A6A8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D92511"/>
    <w:multiLevelType w:val="hybridMultilevel"/>
    <w:tmpl w:val="B2C818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A27DE1"/>
    <w:multiLevelType w:val="multilevel"/>
    <w:tmpl w:val="D65E9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F06B6F"/>
    <w:multiLevelType w:val="hybridMultilevel"/>
    <w:tmpl w:val="277664F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AE52BF"/>
    <w:multiLevelType w:val="multilevel"/>
    <w:tmpl w:val="469AD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9E6DDD"/>
    <w:multiLevelType w:val="hybridMultilevel"/>
    <w:tmpl w:val="326CB42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B5D6DF7"/>
    <w:multiLevelType w:val="hybridMultilevel"/>
    <w:tmpl w:val="CA14F50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BAD7B02"/>
    <w:multiLevelType w:val="multilevel"/>
    <w:tmpl w:val="95406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F20941"/>
    <w:multiLevelType w:val="multilevel"/>
    <w:tmpl w:val="47D08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13E7C19"/>
    <w:multiLevelType w:val="multilevel"/>
    <w:tmpl w:val="58DC8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9449EF"/>
    <w:multiLevelType w:val="multilevel"/>
    <w:tmpl w:val="0E761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2F51D1"/>
    <w:multiLevelType w:val="multilevel"/>
    <w:tmpl w:val="002AC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883321">
    <w:abstractNumId w:val="0"/>
  </w:num>
  <w:num w:numId="2" w16cid:durableId="2065257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6168624">
    <w:abstractNumId w:val="1"/>
  </w:num>
  <w:num w:numId="4" w16cid:durableId="1809277173">
    <w:abstractNumId w:val="1"/>
  </w:num>
  <w:num w:numId="5" w16cid:durableId="110633735">
    <w:abstractNumId w:val="1"/>
  </w:num>
  <w:num w:numId="6" w16cid:durableId="1387485057">
    <w:abstractNumId w:val="1"/>
  </w:num>
  <w:num w:numId="7" w16cid:durableId="957876193">
    <w:abstractNumId w:val="1"/>
  </w:num>
  <w:num w:numId="8" w16cid:durableId="1601985239">
    <w:abstractNumId w:val="1"/>
  </w:num>
  <w:num w:numId="9" w16cid:durableId="973022046">
    <w:abstractNumId w:val="1"/>
  </w:num>
  <w:num w:numId="10" w16cid:durableId="448933861">
    <w:abstractNumId w:val="1"/>
  </w:num>
  <w:num w:numId="11" w16cid:durableId="6288263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91443222">
    <w:abstractNumId w:val="1"/>
  </w:num>
  <w:num w:numId="13" w16cid:durableId="13036570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40065275">
    <w:abstractNumId w:val="1"/>
  </w:num>
  <w:num w:numId="15" w16cid:durableId="632978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7921769">
    <w:abstractNumId w:val="1"/>
  </w:num>
  <w:num w:numId="17" w16cid:durableId="17840297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36454257">
    <w:abstractNumId w:val="1"/>
  </w:num>
  <w:num w:numId="19" w16cid:durableId="285084625">
    <w:abstractNumId w:val="1"/>
  </w:num>
  <w:num w:numId="20" w16cid:durableId="219756810">
    <w:abstractNumId w:val="1"/>
  </w:num>
  <w:num w:numId="21" w16cid:durableId="480510023">
    <w:abstractNumId w:val="1"/>
  </w:num>
  <w:num w:numId="22" w16cid:durableId="527793457">
    <w:abstractNumId w:val="1"/>
  </w:num>
  <w:num w:numId="23" w16cid:durableId="1807967865">
    <w:abstractNumId w:val="1"/>
  </w:num>
  <w:num w:numId="24" w16cid:durableId="787705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55777513">
    <w:abstractNumId w:val="1"/>
  </w:num>
  <w:num w:numId="26" w16cid:durableId="1409307644">
    <w:abstractNumId w:val="1"/>
  </w:num>
  <w:num w:numId="27" w16cid:durableId="1713116343">
    <w:abstractNumId w:val="7"/>
  </w:num>
  <w:num w:numId="28" w16cid:durableId="2139106176">
    <w:abstractNumId w:val="15"/>
  </w:num>
  <w:num w:numId="29" w16cid:durableId="2003772252">
    <w:abstractNumId w:val="3"/>
  </w:num>
  <w:num w:numId="30" w16cid:durableId="579869132">
    <w:abstractNumId w:val="9"/>
  </w:num>
  <w:num w:numId="31" w16cid:durableId="1601138740">
    <w:abstractNumId w:val="13"/>
  </w:num>
  <w:num w:numId="32" w16cid:durableId="1244070453">
    <w:abstractNumId w:val="12"/>
  </w:num>
  <w:num w:numId="33" w16cid:durableId="937059725">
    <w:abstractNumId w:val="14"/>
  </w:num>
  <w:num w:numId="34" w16cid:durableId="1969046221">
    <w:abstractNumId w:val="5"/>
  </w:num>
  <w:num w:numId="35" w16cid:durableId="1003777344">
    <w:abstractNumId w:val="16"/>
  </w:num>
  <w:num w:numId="36" w16cid:durableId="1559972977">
    <w:abstractNumId w:val="10"/>
  </w:num>
  <w:num w:numId="37" w16cid:durableId="254483111">
    <w:abstractNumId w:val="8"/>
  </w:num>
  <w:num w:numId="38" w16cid:durableId="941954213">
    <w:abstractNumId w:val="6"/>
  </w:num>
  <w:num w:numId="39" w16cid:durableId="159784144">
    <w:abstractNumId w:val="4"/>
  </w:num>
  <w:num w:numId="40" w16cid:durableId="12446103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01FB"/>
    <w:rsid w:val="003438DA"/>
    <w:rsid w:val="00B501FB"/>
    <w:rsid w:val="00B956CC"/>
    <w:rsid w:val="00FE2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2E6DF"/>
  <w15:docId w15:val="{35D71D1B-4B85-4029-9F75-DABAF3136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bendalejat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5</Pages>
  <Words>2038</Words>
  <Characters>11620</Characters>
  <Application>Microsoft Office Word</Application>
  <DocSecurity>0</DocSecurity>
  <Lines>96</Lines>
  <Paragraphs>27</Paragraphs>
  <ScaleCrop>false</ScaleCrop>
  <Company/>
  <LinksUpToDate>false</LinksUpToDate>
  <CharactersWithSpaces>1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tin Bendale</cp:lastModifiedBy>
  <cp:revision>3</cp:revision>
  <dcterms:created xsi:type="dcterms:W3CDTF">1970-01-01T00:00:00Z</dcterms:created>
  <dcterms:modified xsi:type="dcterms:W3CDTF">2025-10-30T02:48:00Z</dcterms:modified>
</cp:coreProperties>
</file>